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4C6E9" w14:textId="37FFB545" w:rsidR="00961BDE" w:rsidRPr="00704486" w:rsidRDefault="00961BDE" w:rsidP="00961BDE">
      <w:pPr>
        <w:pStyle w:val="ListParagraph"/>
        <w:numPr>
          <w:ilvl w:val="0"/>
          <w:numId w:val="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</w:pPr>
      <w:r w:rsidRPr="00704486"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  <w:t xml:space="preserve">EQUIVALENCE TEST </w:t>
      </w:r>
    </w:p>
    <w:p w14:paraId="517F9C14" w14:textId="3DA8B8B3" w:rsidR="00961BDE" w:rsidRDefault="00961BDE" w:rsidP="00961BD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61BDE">
        <w:rPr>
          <w:rFonts w:ascii="Times New Roman" w:eastAsia="Times New Roman" w:hAnsi="Times New Roman" w:cs="Times New Roman"/>
          <w:sz w:val="24"/>
          <w:szCs w:val="24"/>
          <w:lang w:eastAsia="en-IN"/>
        </w:rPr>
        <w:t>Equivalence test (TOST approach) was performed for the following six comparisons:</w:t>
      </w:r>
    </w:p>
    <w:p w14:paraId="0CC28731" w14:textId="1EBE4370" w:rsidR="00961BDE" w:rsidRPr="00961BDE" w:rsidRDefault="00961BDE" w:rsidP="00961BD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961BD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ndependent groups</w:t>
      </w:r>
    </w:p>
    <w:p w14:paraId="27939764" w14:textId="6031FD70" w:rsidR="00961BDE" w:rsidRDefault="00961BDE" w:rsidP="00961BDE">
      <w:pPr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61BDE">
        <w:rPr>
          <w:rFonts w:ascii="Times New Roman" w:eastAsia="Times New Roman" w:hAnsi="Times New Roman" w:cs="Times New Roman"/>
          <w:sz w:val="24"/>
          <w:szCs w:val="24"/>
          <w:lang w:eastAsia="en-IN"/>
        </w:rPr>
        <w:t>Tilt angles during fixed and free condition</w:t>
      </w:r>
    </w:p>
    <w:p w14:paraId="5F94555C" w14:textId="77777777" w:rsidR="00961BDE" w:rsidRPr="00961BDE" w:rsidRDefault="00961BDE" w:rsidP="00961BDE">
      <w:pPr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61BDE">
        <w:rPr>
          <w:rFonts w:ascii="Times New Roman" w:eastAsia="Times New Roman" w:hAnsi="Times New Roman" w:cs="Times New Roman"/>
          <w:sz w:val="24"/>
          <w:szCs w:val="24"/>
          <w:lang w:eastAsia="en-IN"/>
        </w:rPr>
        <w:t>Safety margin of Index finger during fixed and free condition</w:t>
      </w:r>
    </w:p>
    <w:p w14:paraId="589B999D" w14:textId="77777777" w:rsidR="00961BDE" w:rsidRPr="00961BDE" w:rsidRDefault="00961BDE" w:rsidP="00961BDE">
      <w:pPr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61BDE">
        <w:rPr>
          <w:rFonts w:ascii="Times New Roman" w:eastAsia="Times New Roman" w:hAnsi="Times New Roman" w:cs="Times New Roman"/>
          <w:sz w:val="24"/>
          <w:szCs w:val="24"/>
          <w:lang w:eastAsia="en-IN"/>
        </w:rPr>
        <w:t>Safety margin of Middle finger during fixed and free condition</w:t>
      </w:r>
    </w:p>
    <w:p w14:paraId="78D4A8BF" w14:textId="64610B27" w:rsidR="00961BDE" w:rsidRPr="00961BDE" w:rsidRDefault="00961BDE" w:rsidP="00961BDE">
      <w:pPr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61BDE">
        <w:rPr>
          <w:rFonts w:ascii="Times New Roman" w:eastAsia="Times New Roman" w:hAnsi="Times New Roman" w:cs="Times New Roman"/>
          <w:sz w:val="24"/>
          <w:szCs w:val="24"/>
          <w:lang w:eastAsia="en-IN"/>
        </w:rPr>
        <w:t>Safety margin of Little finger during fixed and free condition</w:t>
      </w:r>
    </w:p>
    <w:p w14:paraId="4568695E" w14:textId="2E64EB9B" w:rsidR="00961BDE" w:rsidRPr="00961BDE" w:rsidRDefault="00961BDE" w:rsidP="00961BD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</w:t>
      </w:r>
      <w:r w:rsidRPr="00961BD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pendent groups</w:t>
      </w:r>
    </w:p>
    <w:p w14:paraId="64238EEC" w14:textId="3B3EF499" w:rsidR="00961BDE" w:rsidRPr="00961BDE" w:rsidRDefault="00961BDE" w:rsidP="00961BDE">
      <w:pPr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61BDE">
        <w:rPr>
          <w:rFonts w:ascii="Times New Roman" w:eastAsia="Times New Roman" w:hAnsi="Times New Roman" w:cs="Times New Roman"/>
          <w:sz w:val="24"/>
          <w:szCs w:val="24"/>
          <w:lang w:eastAsia="en-IN"/>
        </w:rPr>
        <w:t>Ring and little finger normal force during free condition</w:t>
      </w:r>
    </w:p>
    <w:p w14:paraId="432EEB65" w14:textId="77777777" w:rsidR="00961BDE" w:rsidRPr="00961BDE" w:rsidRDefault="00961BDE" w:rsidP="00961BDE">
      <w:pPr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61BDE">
        <w:rPr>
          <w:rFonts w:ascii="Times New Roman" w:eastAsia="Times New Roman" w:hAnsi="Times New Roman" w:cs="Times New Roman"/>
          <w:sz w:val="24"/>
          <w:szCs w:val="24"/>
          <w:lang w:eastAsia="en-IN"/>
        </w:rPr>
        <w:t>Percentage of normal force shared by ring and little fingers during free condition</w:t>
      </w:r>
    </w:p>
    <w:p w14:paraId="3F0B4333" w14:textId="70AF5998" w:rsidR="00D828C6" w:rsidRPr="00961BDE" w:rsidRDefault="00D828C6">
      <w:pP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120D1694" w14:textId="348913E9" w:rsidR="00961BDE" w:rsidRPr="00704486" w:rsidRDefault="00961BDE">
      <w:pPr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</w:pPr>
      <w:r w:rsidRPr="00DD311F">
        <w:rPr>
          <w:rFonts w:ascii="Times New Roman" w:eastAsia="Times New Roman" w:hAnsi="Times New Roman" w:cs="Times New Roman"/>
          <w:b/>
          <w:bCs/>
          <w:sz w:val="28"/>
          <w:szCs w:val="28"/>
          <w:highlight w:val="yellow"/>
          <w:lang w:eastAsia="en-IN"/>
        </w:rPr>
        <w:t>B) SESOI calculation (or equivalence bounds) for Independent groups</w:t>
      </w:r>
    </w:p>
    <w:p w14:paraId="38DC540A" w14:textId="75A6AB0D" w:rsidR="00961BDE" w:rsidRDefault="00961BD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bookmarkStart w:id="0" w:name="_Hlk43239115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)</w:t>
      </w:r>
      <w:r w:rsidRPr="00961BD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For a desired level of statistical power of 95%,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with the sample size of 15, alpha =0.05, we get equivalence bounds </w:t>
      </w:r>
      <w:r w:rsidRPr="00961BD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n R package as following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14:paraId="18D16EA0" w14:textId="77777777" w:rsidR="00961BDE" w:rsidRPr="00A0483A" w:rsidRDefault="00961BDE" w:rsidP="00961BD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 w:rsidRPr="00A0483A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&gt; </w:t>
      </w:r>
      <w:proofErr w:type="spellStart"/>
      <w:proofErr w:type="gramStart"/>
      <w:r w:rsidRPr="00961BDE">
        <w:rPr>
          <w:rFonts w:ascii="Lucida Console" w:eastAsia="Times New Roman" w:hAnsi="Lucida Console" w:cs="Courier New"/>
          <w:color w:val="0000FF"/>
          <w:sz w:val="20"/>
          <w:szCs w:val="20"/>
          <w:highlight w:val="yellow"/>
          <w:lang w:eastAsia="en-IN"/>
        </w:rPr>
        <w:t>powerTOSTtwo</w:t>
      </w:r>
      <w:proofErr w:type="spellEnd"/>
      <w:r w:rsidRPr="00A0483A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</w:t>
      </w:r>
      <w:proofErr w:type="gramEnd"/>
      <w:r w:rsidRPr="00A0483A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alpha=0.05, N=15, </w:t>
      </w:r>
      <w:proofErr w:type="spellStart"/>
      <w:r w:rsidRPr="00961BDE">
        <w:rPr>
          <w:rFonts w:ascii="Lucida Console" w:eastAsia="Times New Roman" w:hAnsi="Lucida Console" w:cs="Courier New"/>
          <w:color w:val="0000FF"/>
          <w:sz w:val="20"/>
          <w:szCs w:val="20"/>
          <w:highlight w:val="yellow"/>
          <w:lang w:eastAsia="en-IN"/>
        </w:rPr>
        <w:t>statistical_power</w:t>
      </w:r>
      <w:proofErr w:type="spellEnd"/>
      <w:r w:rsidRPr="00961BDE">
        <w:rPr>
          <w:rFonts w:ascii="Lucida Console" w:eastAsia="Times New Roman" w:hAnsi="Lucida Console" w:cs="Courier New"/>
          <w:color w:val="0000FF"/>
          <w:sz w:val="20"/>
          <w:szCs w:val="20"/>
          <w:highlight w:val="yellow"/>
          <w:lang w:eastAsia="en-IN"/>
        </w:rPr>
        <w:t>=0.95</w:t>
      </w:r>
      <w:r w:rsidRPr="00A0483A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)</w:t>
      </w:r>
    </w:p>
    <w:p w14:paraId="358DAB3F" w14:textId="77777777" w:rsidR="00961BDE" w:rsidRPr="00A0483A" w:rsidRDefault="00961BDE" w:rsidP="00961BD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r w:rsidRPr="00A0483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 xml:space="preserve">The equivalence bounds to achieve 95 % power with N = 15 are -1.32 and </w:t>
      </w:r>
      <w:proofErr w:type="gramStart"/>
      <w:r w:rsidRPr="00A0483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1.32 .</w:t>
      </w:r>
      <w:proofErr w:type="gramEnd"/>
    </w:p>
    <w:p w14:paraId="16EF4F6E" w14:textId="77777777" w:rsidR="00961BDE" w:rsidRPr="00A0483A" w:rsidRDefault="00961BDE" w:rsidP="00961BD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IN"/>
        </w:rPr>
      </w:pPr>
    </w:p>
    <w:p w14:paraId="75C6E3A2" w14:textId="1B11EAC7" w:rsidR="00961BDE" w:rsidRDefault="00961BDE" w:rsidP="00961BD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r w:rsidRPr="00961BDE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lang w:eastAsia="en-IN"/>
        </w:rPr>
        <w:t>[1] -1.</w:t>
      </w:r>
      <w:proofErr w:type="gramStart"/>
      <w:r w:rsidRPr="00961BDE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lang w:eastAsia="en-IN"/>
        </w:rPr>
        <w:t>316293  1.316293</w:t>
      </w:r>
      <w:proofErr w:type="gramEnd"/>
    </w:p>
    <w:bookmarkEnd w:id="0"/>
    <w:p w14:paraId="28ECA061" w14:textId="30640894" w:rsidR="00961BDE" w:rsidRDefault="00961BD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623FAFA" w14:textId="08AAEA57" w:rsidR="00961BDE" w:rsidRDefault="00961BDE" w:rsidP="00961BD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(ii)</w:t>
      </w:r>
      <w:bookmarkStart w:id="1" w:name="_Hlk43239518"/>
      <w:r w:rsidRPr="00961BD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For a desired level of statistical power of 95%,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with the sample size of 15, alpha =0.05, we get smallest effect size of interest (</w:t>
      </w:r>
      <w:r w:rsidR="00E019C9">
        <w:rPr>
          <w:rFonts w:ascii="Times New Roman" w:eastAsia="Times New Roman" w:hAnsi="Times New Roman" w:cs="Times New Roman"/>
          <w:sz w:val="24"/>
          <w:szCs w:val="24"/>
          <w:lang w:eastAsia="en-IN"/>
        </w:rPr>
        <w:t>d=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ESOI) </w:t>
      </w:r>
      <w:r w:rsidRPr="00961BD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in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GPower</w:t>
      </w:r>
      <w:proofErr w:type="spellEnd"/>
      <w:r w:rsidRPr="00961BD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as following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performed for confirmation).</w:t>
      </w:r>
    </w:p>
    <w:p w14:paraId="1FC9601A" w14:textId="45E9FF08" w:rsidR="00961BDE" w:rsidRDefault="00961BDE" w:rsidP="00961BD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019C9">
        <w:rPr>
          <w:rFonts w:ascii="Times New Roman" w:eastAsia="Times New Roman" w:hAnsi="Times New Roman" w:cs="Times New Roman"/>
          <w:sz w:val="24"/>
          <w:szCs w:val="24"/>
          <w:highlight w:val="yellow"/>
          <w:lang w:eastAsia="en-IN"/>
        </w:rPr>
        <w:t>Effect size =1.36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approximately same as we got in R package)</w:t>
      </w:r>
    </w:p>
    <w:bookmarkEnd w:id="1"/>
    <w:p w14:paraId="285F006D" w14:textId="2C54FFEF" w:rsidR="00961BDE" w:rsidRDefault="00961BDE" w:rsidP="00961BD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noProof/>
        </w:rPr>
        <w:drawing>
          <wp:inline distT="0" distB="0" distL="0" distR="0" wp14:anchorId="1A9CE329" wp14:editId="1E35275C">
            <wp:extent cx="3620918" cy="31775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44781" cy="3198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FCC86" w14:textId="7F6C91F2" w:rsidR="002A3827" w:rsidRPr="00B31C77" w:rsidRDefault="002A3827" w:rsidP="002A3827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iii)</w:t>
      </w:r>
      <w:r w:rsidRPr="002A3827">
        <w:rPr>
          <w:rFonts w:ascii="Times New Roman" w:eastAsia="Times New Roman" w:hAnsi="Times New Roman" w:cs="Times New Roman"/>
          <w:sz w:val="24"/>
          <w:szCs w:val="24"/>
          <w:highlight w:val="yellow"/>
          <w:lang w:eastAsia="en-IN"/>
        </w:rPr>
        <w:t xml:space="preserve"> </w:t>
      </w:r>
      <w:bookmarkStart w:id="2" w:name="_Hlk43239019"/>
      <w:r w:rsidRPr="00361CAF">
        <w:rPr>
          <w:rFonts w:ascii="Times New Roman" w:eastAsia="Times New Roman" w:hAnsi="Times New Roman" w:cs="Times New Roman"/>
          <w:sz w:val="24"/>
          <w:szCs w:val="24"/>
          <w:highlight w:val="yellow"/>
          <w:lang w:eastAsia="en-IN"/>
        </w:rPr>
        <w:t>Formula for equivalence bounds calculation (for independent group)</w:t>
      </w:r>
      <w:r w:rsidRPr="00B31C7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A11BCB">
        <w:rPr>
          <w:rFonts w:ascii="Times New Roman" w:eastAsia="Times New Roman" w:hAnsi="Times New Roman" w:cs="Times New Roman"/>
          <w:sz w:val="24"/>
          <w:szCs w:val="24"/>
          <w:lang w:eastAsia="en-IN"/>
        </w:rPr>
        <w:t>used in R</w:t>
      </w:r>
    </w:p>
    <w:p w14:paraId="1756092C" w14:textId="18D2D5C4" w:rsidR="002A3827" w:rsidRPr="006D195C" w:rsidRDefault="002A3827" w:rsidP="002A3827">
      <w:pPr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/>
            </w:rPr>
            <m:t xml:space="preserve">Equivalence bounds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ra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qnorm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 α</m:t>
                      </m:r>
                    </m:e>
                  </m:d>
                  <m:r>
                    <w:rPr>
                      <w:rFonts w:ascii="Cambria Math" w:hAnsi="Cambria Math"/>
                    </w:rPr>
                    <m:t>+qnorm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1- 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-power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d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</m:oMath>
      </m:oMathPara>
    </w:p>
    <w:p w14:paraId="4C049C6B" w14:textId="2373ECA5" w:rsidR="006D195C" w:rsidRDefault="006D195C" w:rsidP="006D195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bove formula for equivalence bounds derived from </w:t>
      </w:r>
      <w:r w:rsidR="00A15E2F">
        <w:rPr>
          <w:rFonts w:ascii="Times New Roman" w:eastAsia="Times New Roman" w:hAnsi="Times New Roman" w:cs="Times New Roman"/>
        </w:rPr>
        <w:t>(Chow et al. 2007)</w:t>
      </w:r>
      <w:r>
        <w:rPr>
          <w:rFonts w:ascii="Times New Roman" w:eastAsia="Times New Roman" w:hAnsi="Times New Roman" w:cs="Times New Roman"/>
        </w:rPr>
        <w:t xml:space="preserve">  </w:t>
      </w:r>
    </w:p>
    <w:p w14:paraId="67F1A470" w14:textId="77777777" w:rsidR="006D195C" w:rsidRPr="007241A0" w:rsidRDefault="006D195C" w:rsidP="006D195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n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+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f>
                            <m:fPr>
                              <m:type m:val="lin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+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3C3E4849" w14:textId="77777777" w:rsidR="006D195C" w:rsidRDefault="006D195C" w:rsidP="006D195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 xml:space="preserve">=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 xml:space="preserve">2 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rPr>
          <w:rFonts w:ascii="Times New Roman" w:eastAsia="Times New Roman" w:hAnsi="Times New Roman" w:cs="Times New Roman"/>
        </w:rPr>
        <w:t xml:space="preserve"> =</w:t>
      </w:r>
      <m:oMath>
        <m:r>
          <w:rPr>
            <w:rFonts w:ascii="Cambria Math" w:hAnsi="Cambria Math"/>
          </w:rPr>
          <m:t xml:space="preserve"> σ</m:t>
        </m:r>
      </m:oMath>
      <w:r>
        <w:rPr>
          <w:rFonts w:ascii="Times New Roman" w:eastAsia="Times New Roman" w:hAnsi="Times New Roman" w:cs="Times New Roman"/>
        </w:rPr>
        <w:t>=SD=1     Mean=1</w:t>
      </w:r>
    </w:p>
    <w:p w14:paraId="3C67EC11" w14:textId="1B093D41" w:rsidR="006D195C" w:rsidRPr="00A15E2F" w:rsidRDefault="006D195C" w:rsidP="006D195C">
      <w:pPr>
        <w:rPr>
          <w:rFonts w:eastAsiaTheme="minorEastAsia"/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 xml:space="preserve">δ= </m:t>
          </m:r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e>
              </m:rad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α/2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 xml:space="preserve">+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β</m:t>
                          </m:r>
                        </m:sub>
                      </m:sSub>
                    </m:e>
                  </m:d>
                </m:e>
                <m:sup/>
              </m:sSup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</m:oMath>
      </m:oMathPara>
    </w:p>
    <w:p w14:paraId="4C7FA69A" w14:textId="77777777" w:rsidR="00A15E2F" w:rsidRDefault="00A15E2F" w:rsidP="006D195C"/>
    <w:p w14:paraId="5F6E8E44" w14:textId="77777777" w:rsidR="002A3827" w:rsidRPr="00361CAF" w:rsidRDefault="002A3827" w:rsidP="002A3827">
      <w:pPr>
        <w:rPr>
          <w:rFonts w:ascii="Times New Roman" w:eastAsia="Times New Roman" w:hAnsi="Times New Roman" w:cs="Times New Roman"/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 xml:space="preserve">Equivalence bounds (d)= </m:t>
          </m:r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e>
              </m:ra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0.95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0.975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</m:oMath>
      </m:oMathPara>
    </w:p>
    <w:p w14:paraId="5F9F43A3" w14:textId="77777777" w:rsidR="002A3827" w:rsidRPr="00361CAF" w:rsidRDefault="002A3827" w:rsidP="002A3827">
      <w:pPr>
        <w:rPr>
          <w:rFonts w:ascii="Times New Roman" w:eastAsia="Times New Roman" w:hAnsi="Times New Roman" w:cs="Times New Roman"/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 xml:space="preserve">Equivalence bounds (d)= </m:t>
          </m:r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e>
              </m:rad>
              <m:r>
                <m:rPr>
                  <m:sty m:val="bi"/>
                </m:rPr>
                <w:rPr>
                  <w:rFonts w:ascii="Cambria Math" w:hAnsi="Cambria Math"/>
                </w:rPr>
                <m:t xml:space="preserve"> 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</m:oMath>
      </m:oMathPara>
    </w:p>
    <w:p w14:paraId="7BF2A9D0" w14:textId="01D685B0" w:rsidR="002A3827" w:rsidRDefault="00516546" w:rsidP="002A3827">
      <w:pPr>
        <w:rPr>
          <w:rFonts w:ascii="Times New Roman" w:eastAsia="Times New Roman" w:hAnsi="Times New Roman" w:cs="Times New Roman"/>
        </w:rPr>
      </w:pPr>
      <w:proofErr w:type="spellStart"/>
      <w:r w:rsidRPr="006D195C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qnorm</w:t>
      </w:r>
      <w:proofErr w:type="spellEnd"/>
      <w:r w:rsidRPr="0051654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 is the R function that calculates the inverse c. d. f.  of the normal </w:t>
      </w:r>
      <w:proofErr w:type="spellStart"/>
      <w:proofErr w:type="gramStart"/>
      <w:r w:rsidRPr="00516546">
        <w:rPr>
          <w:rFonts w:ascii="Times New Roman" w:eastAsia="Times New Roman" w:hAnsi="Times New Roman" w:cs="Times New Roman"/>
          <w:sz w:val="24"/>
          <w:szCs w:val="24"/>
          <w:lang w:eastAsia="en-IN"/>
        </w:rPr>
        <w:t>distribution</w:t>
      </w:r>
      <w:r w:rsidR="00BD30BF">
        <w:rPr>
          <w:rFonts w:ascii="Times New Roman" w:eastAsia="Times New Roman" w:hAnsi="Times New Roman" w:cs="Times New Roman"/>
          <w:sz w:val="24"/>
          <w:szCs w:val="24"/>
          <w:lang w:eastAsia="en-IN"/>
        </w:rPr>
        <w:t>.B</w:t>
      </w:r>
      <w:r w:rsidR="00C55545" w:rsidRPr="00C55545">
        <w:rPr>
          <w:rFonts w:ascii="Times New Roman" w:eastAsia="Times New Roman" w:hAnsi="Times New Roman" w:cs="Times New Roman"/>
          <w:sz w:val="24"/>
          <w:szCs w:val="24"/>
          <w:lang w:eastAsia="en-IN"/>
        </w:rPr>
        <w:t>y</w:t>
      </w:r>
      <w:proofErr w:type="spellEnd"/>
      <w:proofErr w:type="gramEnd"/>
      <w:r w:rsidR="00C555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providing</w:t>
      </w:r>
      <w:r w:rsidR="00C55545" w:rsidRPr="00C555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probability to the </w:t>
      </w:r>
      <w:proofErr w:type="spellStart"/>
      <w:r w:rsidR="00C55545" w:rsidRPr="00C55545">
        <w:rPr>
          <w:rFonts w:ascii="Times New Roman" w:eastAsia="Times New Roman" w:hAnsi="Times New Roman" w:cs="Times New Roman"/>
          <w:sz w:val="24"/>
          <w:szCs w:val="24"/>
          <w:lang w:eastAsia="en-IN"/>
        </w:rPr>
        <w:t>qnorm</w:t>
      </w:r>
      <w:proofErr w:type="spellEnd"/>
      <w:r w:rsidR="00C555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unction</w:t>
      </w:r>
      <w:r w:rsidR="00C55545" w:rsidRPr="00C55545">
        <w:rPr>
          <w:rFonts w:ascii="Times New Roman" w:eastAsia="Times New Roman" w:hAnsi="Times New Roman" w:cs="Times New Roman"/>
          <w:sz w:val="24"/>
          <w:szCs w:val="24"/>
          <w:lang w:eastAsia="en-IN"/>
        </w:rPr>
        <w:t>, it returns associated z score</w:t>
      </w:r>
      <w:r w:rsidR="00C55545">
        <w:rPr>
          <w:color w:val="000000"/>
          <w:sz w:val="27"/>
          <w:szCs w:val="27"/>
          <w:shd w:val="clear" w:color="auto" w:fill="EEFFFA"/>
        </w:rPr>
        <w:t xml:space="preserve">. </w:t>
      </w:r>
      <w:r w:rsidR="002A3827">
        <w:rPr>
          <w:rFonts w:ascii="Times New Roman" w:eastAsia="Times New Roman" w:hAnsi="Times New Roman" w:cs="Times New Roman"/>
        </w:rPr>
        <w:t>Alpha=0.05, power=0.95</w:t>
      </w:r>
    </w:p>
    <w:p w14:paraId="27699C75" w14:textId="6F02E9F1" w:rsidR="002A3827" w:rsidRDefault="002A3827" w:rsidP="002A3827">
      <w:pPr>
        <w:rPr>
          <w:rFonts w:ascii="Times New Roman" w:eastAsia="Times New Roman" w:hAnsi="Times New Roman" w:cs="Times New Roman"/>
        </w:rPr>
      </w:pPr>
      <w:r w:rsidRPr="00361CAF">
        <w:rPr>
          <w:rFonts w:ascii="Times New Roman" w:eastAsia="Times New Roman" w:hAnsi="Times New Roman" w:cs="Times New Roman"/>
          <w:b/>
          <w:bCs/>
        </w:rPr>
        <w:t xml:space="preserve">Z score </w:t>
      </w:r>
      <w:r w:rsidR="00C55545">
        <w:rPr>
          <w:rFonts w:ascii="Times New Roman" w:eastAsia="Times New Roman" w:hAnsi="Times New Roman" w:cs="Times New Roman"/>
          <w:b/>
          <w:bCs/>
        </w:rPr>
        <w:t>of</w:t>
      </w:r>
      <w:r w:rsidRPr="00361CAF">
        <w:rPr>
          <w:rFonts w:ascii="Times New Roman" w:eastAsia="Times New Roman" w:hAnsi="Times New Roman" w:cs="Times New Roman"/>
          <w:b/>
          <w:bCs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.95</m:t>
            </m:r>
          </m:sub>
        </m:sSub>
      </m:oMath>
      <w:r w:rsidRPr="00361CAF">
        <w:rPr>
          <w:rFonts w:ascii="Times New Roman" w:eastAsia="Times New Roman" w:hAnsi="Times New Roman" w:cs="Times New Roman"/>
          <w:b/>
          <w:bCs/>
        </w:rPr>
        <w:t>=1.645</w:t>
      </w:r>
      <w:r>
        <w:rPr>
          <w:rFonts w:ascii="Times New Roman" w:eastAsia="Times New Roman" w:hAnsi="Times New Roman" w:cs="Times New Roman"/>
        </w:rPr>
        <w:t xml:space="preserve">,  </w:t>
      </w:r>
    </w:p>
    <w:p w14:paraId="19A3ECC7" w14:textId="77777777" w:rsidR="002A3827" w:rsidRPr="00C55545" w:rsidRDefault="002A3827" w:rsidP="002A3827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55545">
        <w:rPr>
          <w:rFonts w:ascii="Times New Roman" w:eastAsia="Times New Roman" w:hAnsi="Times New Roman" w:cs="Times New Roman"/>
          <w:sz w:val="24"/>
          <w:szCs w:val="24"/>
          <w:lang w:eastAsia="en-IN"/>
        </w:rPr>
        <w:t>95% of the values in a population that is normally distributed with mean 0 and standard deviation 1 will lie below 1.645</w:t>
      </w:r>
    </w:p>
    <w:p w14:paraId="40BF5194" w14:textId="12F42EB4" w:rsidR="002A3827" w:rsidRPr="00361CAF" w:rsidRDefault="002A3827" w:rsidP="002A3827">
      <w:pPr>
        <w:rPr>
          <w:rFonts w:ascii="Source Sans Pro" w:hAnsi="Source Sans Pro"/>
          <w:b/>
          <w:bCs/>
          <w:color w:val="333333"/>
          <w:sz w:val="23"/>
          <w:szCs w:val="23"/>
          <w:shd w:val="clear" w:color="auto" w:fill="FFFFFF"/>
        </w:rPr>
      </w:pPr>
      <m:oMath>
        <m:r>
          <m:rPr>
            <m:sty m:val="b"/>
          </m:rPr>
          <w:rPr>
            <w:rFonts w:ascii="Cambria Math" w:eastAsia="Times New Roman" w:hAnsi="Cambria Math" w:cs="Times New Roman"/>
          </w:rPr>
          <m:t xml:space="preserve">Z score of 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.975</m:t>
            </m:r>
          </m:sub>
        </m:sSub>
      </m:oMath>
      <w:r w:rsidRPr="00361CAF">
        <w:rPr>
          <w:rFonts w:ascii="Times New Roman" w:eastAsia="Times New Roman" w:hAnsi="Times New Roman" w:cs="Times New Roman"/>
          <w:b/>
          <w:bCs/>
        </w:rPr>
        <w:t xml:space="preserve"> =1.96</w:t>
      </w:r>
    </w:p>
    <w:p w14:paraId="06A978F4" w14:textId="77777777" w:rsidR="002A3827" w:rsidRPr="00C55545" w:rsidRDefault="002A3827" w:rsidP="002A3827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55545">
        <w:rPr>
          <w:rFonts w:ascii="Times New Roman" w:eastAsia="Times New Roman" w:hAnsi="Times New Roman" w:cs="Times New Roman"/>
          <w:sz w:val="24"/>
          <w:szCs w:val="24"/>
          <w:lang w:eastAsia="en-IN"/>
        </w:rPr>
        <w:t>97.5% of the values in a population that is normally distributed with mean 0 and standard deviation 1 will lie below 1.96</w:t>
      </w:r>
    </w:p>
    <w:p w14:paraId="2E91E87B" w14:textId="77777777" w:rsidR="002A3827" w:rsidRDefault="002A3827" w:rsidP="002A3827">
      <w:pPr>
        <w:rPr>
          <w:rFonts w:ascii="Times New Roman" w:eastAsia="Times New Roman" w:hAnsi="Times New Roman" w:cs="Times New Roman"/>
          <w:b/>
          <w:bCs/>
        </w:rPr>
      </w:pPr>
      <w:r w:rsidRPr="00361CAF">
        <w:rPr>
          <w:rFonts w:ascii="Times New Roman" w:eastAsia="Times New Roman" w:hAnsi="Times New Roman" w:cs="Times New Roman"/>
          <w:b/>
          <w:bCs/>
        </w:rPr>
        <w:t xml:space="preserve"> </w:t>
      </w:r>
      <w:r w:rsidRPr="00136FFC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n=15, we get </w:t>
      </w:r>
      <w:r w:rsidRPr="00136FFC">
        <w:rPr>
          <w:rFonts w:ascii="Times New Roman" w:eastAsia="Times New Roman" w:hAnsi="Times New Roman" w:cs="Times New Roman"/>
          <w:b/>
          <w:bCs/>
          <w:sz w:val="28"/>
          <w:szCs w:val="28"/>
          <w:highlight w:val="yellow"/>
        </w:rPr>
        <w:t>d=1.414*(3.606/3.</w:t>
      </w:r>
      <w:proofErr w:type="gramStart"/>
      <w:r w:rsidRPr="00136FFC">
        <w:rPr>
          <w:rFonts w:ascii="Times New Roman" w:eastAsia="Times New Roman" w:hAnsi="Times New Roman" w:cs="Times New Roman"/>
          <w:b/>
          <w:bCs/>
          <w:sz w:val="28"/>
          <w:szCs w:val="28"/>
          <w:highlight w:val="yellow"/>
        </w:rPr>
        <w:t>87)=</w:t>
      </w:r>
      <w:proofErr w:type="gramEnd"/>
      <w:r w:rsidRPr="00136FFC">
        <w:rPr>
          <w:rFonts w:ascii="Times New Roman" w:eastAsia="Times New Roman" w:hAnsi="Times New Roman" w:cs="Times New Roman"/>
          <w:b/>
          <w:bCs/>
          <w:sz w:val="28"/>
          <w:szCs w:val="28"/>
          <w:highlight w:val="yellow"/>
        </w:rPr>
        <w:t xml:space="preserve"> 1.31</w:t>
      </w:r>
    </w:p>
    <w:bookmarkEnd w:id="2"/>
    <w:p w14:paraId="527A085B" w14:textId="0F0F0307" w:rsidR="002A3827" w:rsidRDefault="002A3827" w:rsidP="00961BD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noProof/>
        </w:rPr>
        <w:lastRenderedPageBreak/>
        <w:drawing>
          <wp:inline distT="0" distB="0" distL="0" distR="0" wp14:anchorId="545EE205" wp14:editId="676DC3CB">
            <wp:extent cx="5349854" cy="5253487"/>
            <wp:effectExtent l="0" t="0" r="381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30715" cy="5332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3D66B" w14:textId="1E75AD86" w:rsidR="006D195C" w:rsidRDefault="006D195C" w:rsidP="00961BD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38EC1AD" w14:textId="77777777" w:rsidR="006D195C" w:rsidRDefault="006D195C" w:rsidP="00961BD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78F1375" w14:textId="44C65842" w:rsidR="002A3827" w:rsidRPr="00EA43B6" w:rsidRDefault="00C54594" w:rsidP="00961BDE">
      <w:pP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bookmarkStart w:id="3" w:name="_Hlk43241261"/>
      <w:r w:rsidRPr="00EA43B6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IN"/>
        </w:rPr>
        <w:t>Therefore</w:t>
      </w:r>
      <w:proofErr w:type="gramStart"/>
      <w:r w:rsidRPr="00EA43B6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IN"/>
        </w:rPr>
        <w:t>,  -</w:t>
      </w:r>
      <w:proofErr w:type="gramEnd"/>
      <w:r w:rsidRPr="00EA43B6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IN"/>
        </w:rPr>
        <w:t>1.31 was taken as lower equivalence bounds and 1.31 taken as upper equivalence bounds for</w:t>
      </w:r>
      <w:r w:rsidR="00EA43B6" w:rsidRPr="00EA43B6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IN"/>
        </w:rPr>
        <w:t xml:space="preserve"> </w:t>
      </w:r>
      <w:proofErr w:type="spellStart"/>
      <w:r w:rsidR="00EA43B6" w:rsidRPr="00EA43B6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IN"/>
        </w:rPr>
        <w:t>tost</w:t>
      </w:r>
      <w:proofErr w:type="spellEnd"/>
      <w:r w:rsidR="00EA43B6" w:rsidRPr="00EA43B6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IN"/>
        </w:rPr>
        <w:t xml:space="preserve"> comparisons that involved independent groups</w:t>
      </w:r>
    </w:p>
    <w:bookmarkEnd w:id="3"/>
    <w:p w14:paraId="2D98A943" w14:textId="77777777" w:rsidR="002A3827" w:rsidRDefault="002A3827" w:rsidP="00961BD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963E015" w14:textId="1D05553A" w:rsidR="0094769C" w:rsidRDefault="0094769C" w:rsidP="00961BD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r w:rsidR="002A3827">
        <w:rPr>
          <w:rFonts w:ascii="Times New Roman" w:eastAsia="Times New Roman" w:hAnsi="Times New Roman" w:cs="Times New Roman"/>
          <w:sz w:val="24"/>
          <w:szCs w:val="24"/>
          <w:lang w:eastAsia="en-IN"/>
        </w:rPr>
        <w:t>v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) </w:t>
      </w:r>
      <w:bookmarkStart w:id="4" w:name="_Hlk43239676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bserved effect size calculating formula for </w:t>
      </w:r>
      <w:r w:rsidRPr="0094769C">
        <w:rPr>
          <w:rFonts w:ascii="Times New Roman" w:eastAsia="Times New Roman" w:hAnsi="Times New Roman" w:cs="Times New Roman"/>
          <w:sz w:val="24"/>
          <w:szCs w:val="24"/>
          <w:highlight w:val="yellow"/>
          <w:lang w:eastAsia="en-IN"/>
        </w:rPr>
        <w:t>independent groups</w:t>
      </w:r>
    </w:p>
    <w:p w14:paraId="7F700D0B" w14:textId="31ADF5DF" w:rsidR="0094769C" w:rsidRDefault="0094769C" w:rsidP="0094769C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noProof/>
        </w:rPr>
        <w:drawing>
          <wp:inline distT="0" distB="0" distL="0" distR="0" wp14:anchorId="580A6A73" wp14:editId="29C62609">
            <wp:extent cx="1059180" cy="644441"/>
            <wp:effectExtent l="0" t="0" r="762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68556" cy="650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E343D" w14:textId="711D6CF5" w:rsidR="0094769C" w:rsidRDefault="0094769C" w:rsidP="0094769C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bserved effect size for tilt angle data fro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GPow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= 0.1402</w:t>
      </w:r>
    </w:p>
    <w:bookmarkEnd w:id="4"/>
    <w:p w14:paraId="2F679D04" w14:textId="53A6109B" w:rsidR="0094769C" w:rsidRDefault="0094769C" w:rsidP="0094769C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noProof/>
        </w:rPr>
        <w:lastRenderedPageBreak/>
        <w:drawing>
          <wp:inline distT="0" distB="0" distL="0" distR="0" wp14:anchorId="24D7E0C7" wp14:editId="0EDB001F">
            <wp:extent cx="5731510" cy="4355465"/>
            <wp:effectExtent l="0" t="0" r="254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5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B43A1" w14:textId="02A0518C" w:rsidR="00B31C77" w:rsidRDefault="00B31C77" w:rsidP="00E019C9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B6528BF" w14:textId="52D90CC4" w:rsidR="0094769C" w:rsidRDefault="0094769C" w:rsidP="00E019C9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BCBA2D4" w14:textId="7E3280DE" w:rsidR="0094769C" w:rsidRDefault="0094769C" w:rsidP="00E019C9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286CD8A" w14:textId="388821F1" w:rsidR="0094769C" w:rsidRDefault="0094769C" w:rsidP="00E019C9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98AE94D" w14:textId="41250524" w:rsidR="0094769C" w:rsidRDefault="0094769C" w:rsidP="00E019C9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4430B92" w14:textId="10E9E366" w:rsidR="0094769C" w:rsidRDefault="0094769C" w:rsidP="00E019C9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7C58536" w14:textId="0A27E0AB" w:rsidR="0094769C" w:rsidRDefault="0094769C" w:rsidP="00E019C9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6E2AB35" w14:textId="30CED4BD" w:rsidR="006D195C" w:rsidRDefault="006D195C" w:rsidP="00E019C9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9C43141" w14:textId="46A22EE1" w:rsidR="006D195C" w:rsidRDefault="006D195C" w:rsidP="00E019C9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6ED4448" w14:textId="67615020" w:rsidR="006D195C" w:rsidRDefault="006D195C" w:rsidP="00E019C9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B4BD0E4" w14:textId="46997892" w:rsidR="006D195C" w:rsidRDefault="006D195C" w:rsidP="00E019C9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8B3464B" w14:textId="609C6923" w:rsidR="006D195C" w:rsidRDefault="006D195C" w:rsidP="00E019C9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B7A3EE6" w14:textId="4BCBFFEE" w:rsidR="006D195C" w:rsidRDefault="006D195C" w:rsidP="00E019C9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C262965" w14:textId="77777777" w:rsidR="006D195C" w:rsidRDefault="006D195C" w:rsidP="00E019C9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0EB0F4D" w14:textId="77777777" w:rsidR="0094769C" w:rsidRPr="00961BDE" w:rsidRDefault="0094769C" w:rsidP="00E019C9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78AB3D1" w14:textId="16F76FC5" w:rsidR="00487DAE" w:rsidRPr="00704486" w:rsidRDefault="00E019C9" w:rsidP="00487DAE">
      <w:pPr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</w:pPr>
      <w:r w:rsidRPr="00704486"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   </w:t>
      </w:r>
      <w:r w:rsidR="00487DAE" w:rsidRPr="00DD311F">
        <w:rPr>
          <w:rFonts w:ascii="Times New Roman" w:eastAsia="Times New Roman" w:hAnsi="Times New Roman" w:cs="Times New Roman"/>
          <w:b/>
          <w:bCs/>
          <w:sz w:val="28"/>
          <w:szCs w:val="28"/>
          <w:highlight w:val="green"/>
          <w:lang w:eastAsia="en-IN"/>
        </w:rPr>
        <w:t xml:space="preserve">C) SESOI calculation (or equivalence bounds) for dependent </w:t>
      </w:r>
      <w:r w:rsidR="00487DAE" w:rsidRPr="00704486">
        <w:rPr>
          <w:rFonts w:ascii="Times New Roman" w:eastAsia="Times New Roman" w:hAnsi="Times New Roman" w:cs="Times New Roman"/>
          <w:b/>
          <w:bCs/>
          <w:sz w:val="28"/>
          <w:szCs w:val="28"/>
          <w:highlight w:val="green"/>
          <w:lang w:eastAsia="en-IN"/>
        </w:rPr>
        <w:t>groups</w:t>
      </w:r>
    </w:p>
    <w:p w14:paraId="0F211C97" w14:textId="77777777" w:rsidR="00487DAE" w:rsidRDefault="00487DAE" w:rsidP="00487DA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)</w:t>
      </w:r>
      <w:bookmarkStart w:id="5" w:name="_Hlk43240716"/>
      <w:r w:rsidRPr="00961BD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For a desired level of statistical power of 95%,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with the sample size of 15, alpha =0.05, we get equivalence bounds </w:t>
      </w:r>
      <w:r w:rsidRPr="00961BD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n R package as following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14:paraId="76DA6FAA" w14:textId="77777777" w:rsidR="004A1F7C" w:rsidRPr="004A1F7C" w:rsidRDefault="004A1F7C" w:rsidP="004A1F7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 w:rsidRPr="004A1F7C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&gt; </w:t>
      </w:r>
      <w:proofErr w:type="spellStart"/>
      <w:proofErr w:type="gramStart"/>
      <w:r w:rsidRPr="004A1F7C">
        <w:rPr>
          <w:rFonts w:ascii="Lucida Console" w:eastAsia="Times New Roman" w:hAnsi="Lucida Console" w:cs="Courier New"/>
          <w:color w:val="0000FF"/>
          <w:sz w:val="20"/>
          <w:szCs w:val="20"/>
          <w:highlight w:val="green"/>
          <w:lang w:eastAsia="en-IN"/>
        </w:rPr>
        <w:t>powerTOSTpaired</w:t>
      </w:r>
      <w:proofErr w:type="spellEnd"/>
      <w:r w:rsidRPr="004A1F7C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</w:t>
      </w:r>
      <w:proofErr w:type="gramEnd"/>
      <w:r w:rsidRPr="004A1F7C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alpha=0.05, N=15, </w:t>
      </w:r>
      <w:proofErr w:type="spellStart"/>
      <w:r w:rsidRPr="004A1F7C">
        <w:rPr>
          <w:rFonts w:ascii="Lucida Console" w:eastAsia="Times New Roman" w:hAnsi="Lucida Console" w:cs="Courier New"/>
          <w:color w:val="0000FF"/>
          <w:sz w:val="20"/>
          <w:szCs w:val="20"/>
          <w:highlight w:val="green"/>
          <w:lang w:eastAsia="en-IN"/>
        </w:rPr>
        <w:t>statistical_power</w:t>
      </w:r>
      <w:proofErr w:type="spellEnd"/>
      <w:r w:rsidRPr="004A1F7C">
        <w:rPr>
          <w:rFonts w:ascii="Lucida Console" w:eastAsia="Times New Roman" w:hAnsi="Lucida Console" w:cs="Courier New"/>
          <w:color w:val="0000FF"/>
          <w:sz w:val="20"/>
          <w:szCs w:val="20"/>
          <w:highlight w:val="green"/>
          <w:lang w:eastAsia="en-IN"/>
        </w:rPr>
        <w:t>=0.95</w:t>
      </w:r>
      <w:r w:rsidRPr="004A1F7C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)</w:t>
      </w:r>
    </w:p>
    <w:p w14:paraId="34FAC2D9" w14:textId="77777777" w:rsidR="004A1F7C" w:rsidRPr="004A1F7C" w:rsidRDefault="004A1F7C" w:rsidP="004A1F7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r w:rsidRPr="004A1F7C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 xml:space="preserve">The equivalence bounds to achieve 95 % power with N = 15 are -0.93 and </w:t>
      </w:r>
      <w:proofErr w:type="gramStart"/>
      <w:r w:rsidRPr="004A1F7C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0.93 .</w:t>
      </w:r>
      <w:proofErr w:type="gramEnd"/>
    </w:p>
    <w:p w14:paraId="1311BC80" w14:textId="77777777" w:rsidR="004A1F7C" w:rsidRPr="004A1F7C" w:rsidRDefault="004A1F7C" w:rsidP="004A1F7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IN"/>
        </w:rPr>
      </w:pPr>
    </w:p>
    <w:p w14:paraId="2A7940C9" w14:textId="77777777" w:rsidR="004A1F7C" w:rsidRPr="004A1F7C" w:rsidRDefault="004A1F7C" w:rsidP="004A1F7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r w:rsidRPr="004A1F7C">
        <w:rPr>
          <w:rFonts w:ascii="Lucida Console" w:eastAsia="Times New Roman" w:hAnsi="Lucida Console" w:cs="Courier New"/>
          <w:color w:val="000000"/>
          <w:sz w:val="20"/>
          <w:szCs w:val="20"/>
          <w:highlight w:val="green"/>
          <w:lang w:eastAsia="en-IN"/>
        </w:rPr>
        <w:t>[1] -0.</w:t>
      </w:r>
      <w:proofErr w:type="gramStart"/>
      <w:r w:rsidRPr="004A1F7C">
        <w:rPr>
          <w:rFonts w:ascii="Lucida Console" w:eastAsia="Times New Roman" w:hAnsi="Lucida Console" w:cs="Courier New"/>
          <w:color w:val="000000"/>
          <w:sz w:val="20"/>
          <w:szCs w:val="20"/>
          <w:highlight w:val="green"/>
          <w:lang w:eastAsia="en-IN"/>
        </w:rPr>
        <w:t>9307599  0.9307599</w:t>
      </w:r>
      <w:proofErr w:type="gramEnd"/>
    </w:p>
    <w:p w14:paraId="4F5A8827" w14:textId="77777777" w:rsidR="00487DAE" w:rsidRDefault="00487DAE" w:rsidP="00487DA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F260FAA" w14:textId="39259629" w:rsidR="00487DAE" w:rsidRDefault="00487DAE" w:rsidP="00487DA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(ii)</w:t>
      </w:r>
      <w:r w:rsidRPr="00961BD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For a desired level of statistical power of 95%,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with the sample size of 15, alpha =0.05, we get smallest effect size of interest 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d</w:t>
      </w:r>
      <w:r w:rsidR="004A1F7C">
        <w:rPr>
          <w:rFonts w:ascii="Times New Roman" w:eastAsia="Times New Roman" w:hAnsi="Times New Roman" w:cs="Times New Roman"/>
          <w:sz w:val="24"/>
          <w:szCs w:val="24"/>
          <w:lang w:eastAsia="en-IN"/>
        </w:rPr>
        <w:t>z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=SESOI) </w:t>
      </w:r>
      <w:r w:rsidRPr="00961BD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in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GPower</w:t>
      </w:r>
      <w:proofErr w:type="spellEnd"/>
      <w:r w:rsidRPr="00961BD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as following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performed for confirmation).</w:t>
      </w:r>
    </w:p>
    <w:p w14:paraId="5233E23F" w14:textId="433D96CA" w:rsidR="00487DAE" w:rsidRDefault="00487DAE" w:rsidP="00487DA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1F7C">
        <w:rPr>
          <w:rFonts w:ascii="Times New Roman" w:eastAsia="Times New Roman" w:hAnsi="Times New Roman" w:cs="Times New Roman"/>
          <w:sz w:val="24"/>
          <w:szCs w:val="24"/>
          <w:highlight w:val="green"/>
          <w:lang w:eastAsia="en-IN"/>
        </w:rPr>
        <w:t>Effect size</w:t>
      </w:r>
      <w:r w:rsidR="0094769C">
        <w:rPr>
          <w:rFonts w:ascii="Times New Roman" w:eastAsia="Times New Roman" w:hAnsi="Times New Roman" w:cs="Times New Roman"/>
          <w:sz w:val="24"/>
          <w:szCs w:val="24"/>
          <w:highlight w:val="green"/>
          <w:lang w:eastAsia="en-IN"/>
        </w:rPr>
        <w:t xml:space="preserve"> (equivalence bound)</w:t>
      </w:r>
      <w:r w:rsidRPr="004A1F7C">
        <w:rPr>
          <w:rFonts w:ascii="Times New Roman" w:eastAsia="Times New Roman" w:hAnsi="Times New Roman" w:cs="Times New Roman"/>
          <w:sz w:val="24"/>
          <w:szCs w:val="24"/>
          <w:highlight w:val="green"/>
          <w:lang w:eastAsia="en-IN"/>
        </w:rPr>
        <w:t xml:space="preserve"> =1.</w:t>
      </w:r>
      <w:r w:rsidR="004A1F7C" w:rsidRPr="004A1F7C">
        <w:rPr>
          <w:rFonts w:ascii="Times New Roman" w:eastAsia="Times New Roman" w:hAnsi="Times New Roman" w:cs="Times New Roman"/>
          <w:sz w:val="24"/>
          <w:szCs w:val="24"/>
          <w:highlight w:val="green"/>
          <w:lang w:eastAsia="en-IN"/>
        </w:rPr>
        <w:t>002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approximately same as we got in R package)</w:t>
      </w:r>
    </w:p>
    <w:p w14:paraId="104C1093" w14:textId="64EA8B96" w:rsidR="004A1F7C" w:rsidRDefault="004A1F7C" w:rsidP="00487DA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noProof/>
        </w:rPr>
        <w:drawing>
          <wp:inline distT="0" distB="0" distL="0" distR="0" wp14:anchorId="02A5C344" wp14:editId="22A5274A">
            <wp:extent cx="4312920" cy="4905433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17264" cy="4910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5"/>
    <w:p w14:paraId="14F9E59E" w14:textId="51EA95FF" w:rsidR="00136FFC" w:rsidRDefault="00136FFC" w:rsidP="00487DA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F8928EF" w14:textId="4A9CB1D7" w:rsidR="00136FFC" w:rsidRDefault="00136FFC" w:rsidP="00487DA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85F65E9" w14:textId="7ED58F8E" w:rsidR="00EA43B6" w:rsidRDefault="00EA43B6" w:rsidP="00487DA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1F13AC9" w14:textId="77777777" w:rsidR="00EA43B6" w:rsidRDefault="00EA43B6" w:rsidP="00487DA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F04F716" w14:textId="77777777" w:rsidR="00136FFC" w:rsidRPr="00B31C77" w:rsidRDefault="00136FFC" w:rsidP="00136FFC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iii)</w:t>
      </w:r>
      <w:bookmarkStart w:id="6" w:name="_Hlk43240666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361CAF">
        <w:rPr>
          <w:rFonts w:ascii="Times New Roman" w:eastAsia="Times New Roman" w:hAnsi="Times New Roman" w:cs="Times New Roman"/>
          <w:sz w:val="24"/>
          <w:szCs w:val="24"/>
          <w:highlight w:val="green"/>
          <w:lang w:eastAsia="en-IN"/>
        </w:rPr>
        <w:t>Formula for equivalence bounds calculation (for dependent group)</w:t>
      </w:r>
      <w:r w:rsidRPr="00B31C7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p w14:paraId="7C880ED5" w14:textId="77777777" w:rsidR="00136FFC" w:rsidRPr="007B5F0E" w:rsidRDefault="00136FFC" w:rsidP="00136FFC">
      <w:pPr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/>
            </w:rPr>
            <m:t xml:space="preserve">Equivalence bounds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qnorm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 α</m:t>
                      </m:r>
                    </m:e>
                  </m:d>
                  <m:r>
                    <w:rPr>
                      <w:rFonts w:ascii="Cambria Math" w:hAnsi="Cambria Math"/>
                    </w:rPr>
                    <m:t>+qnorm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1- 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-power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d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</m:oMath>
      </m:oMathPara>
    </w:p>
    <w:p w14:paraId="0AAE0DB9" w14:textId="31DD4F28" w:rsidR="00136FFC" w:rsidRDefault="00136FFC" w:rsidP="00136FFC">
      <w:pPr>
        <w:rPr>
          <w:rFonts w:ascii="Times New Roman" w:eastAsia="Times New Roman" w:hAnsi="Times New Roman" w:cs="Times New Roman"/>
        </w:rPr>
      </w:pPr>
    </w:p>
    <w:p w14:paraId="52512DED" w14:textId="77777777" w:rsidR="00136FFC" w:rsidRPr="00361CAF" w:rsidRDefault="00136FFC" w:rsidP="00136FFC">
      <w:pPr>
        <w:rPr>
          <w:rFonts w:ascii="Times New Roman" w:eastAsia="Times New Roman" w:hAnsi="Times New Roman" w:cs="Times New Roman"/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 xml:space="preserve">Equivalence bounds (dz)= </m:t>
          </m:r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0.95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0.975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</m:oMath>
      </m:oMathPara>
    </w:p>
    <w:p w14:paraId="0F5BAE06" w14:textId="77777777" w:rsidR="00136FFC" w:rsidRPr="00361CAF" w:rsidRDefault="00136FFC" w:rsidP="00136FFC">
      <w:pPr>
        <w:rPr>
          <w:rFonts w:ascii="Times New Roman" w:eastAsia="Times New Roman" w:hAnsi="Times New Roman" w:cs="Times New Roman"/>
          <w:b/>
          <w:bCs/>
        </w:rPr>
      </w:pPr>
    </w:p>
    <w:p w14:paraId="4B2FD640" w14:textId="77777777" w:rsidR="00136FFC" w:rsidRPr="00361CAF" w:rsidRDefault="00136FFC" w:rsidP="00136FFC">
      <w:pPr>
        <w:rPr>
          <w:rFonts w:ascii="Times New Roman" w:eastAsia="Times New Roman" w:hAnsi="Times New Roman" w:cs="Times New Roman"/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 xml:space="preserve">Equivalence bounds (dz)= </m:t>
          </m:r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 xml:space="preserve"> 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</m:oMath>
      </m:oMathPara>
    </w:p>
    <w:p w14:paraId="053B2654" w14:textId="77777777" w:rsidR="00136FFC" w:rsidRDefault="00136FFC" w:rsidP="00136FFC">
      <w:pPr>
        <w:rPr>
          <w:rFonts w:ascii="Times New Roman" w:eastAsia="Times New Roman" w:hAnsi="Times New Roman" w:cs="Times New Roman"/>
          <w:b/>
          <w:bCs/>
        </w:rPr>
      </w:pPr>
    </w:p>
    <w:p w14:paraId="493A0628" w14:textId="77C814C8" w:rsidR="00136FFC" w:rsidRPr="00136FFC" w:rsidRDefault="00136FFC" w:rsidP="00136FFC">
      <w:pPr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136FFC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n=15, we get </w:t>
      </w:r>
      <w:proofErr w:type="spellStart"/>
      <w:r w:rsidRPr="00136FFC">
        <w:rPr>
          <w:rFonts w:ascii="Times New Roman" w:eastAsia="Times New Roman" w:hAnsi="Times New Roman" w:cs="Times New Roman"/>
          <w:b/>
          <w:bCs/>
          <w:sz w:val="32"/>
          <w:szCs w:val="32"/>
          <w:highlight w:val="green"/>
        </w:rPr>
        <w:t>d</w:t>
      </w:r>
      <w:r>
        <w:rPr>
          <w:rFonts w:ascii="Times New Roman" w:eastAsia="Times New Roman" w:hAnsi="Times New Roman" w:cs="Times New Roman"/>
          <w:b/>
          <w:bCs/>
          <w:sz w:val="32"/>
          <w:szCs w:val="32"/>
          <w:highlight w:val="green"/>
        </w:rPr>
        <w:t>z</w:t>
      </w:r>
      <w:proofErr w:type="spellEnd"/>
      <w:proofErr w:type="gramStart"/>
      <w:r w:rsidRPr="00136FFC">
        <w:rPr>
          <w:rFonts w:ascii="Times New Roman" w:eastAsia="Times New Roman" w:hAnsi="Times New Roman" w:cs="Times New Roman"/>
          <w:b/>
          <w:bCs/>
          <w:sz w:val="32"/>
          <w:szCs w:val="32"/>
          <w:highlight w:val="green"/>
        </w:rPr>
        <w:t>=(</w:t>
      </w:r>
      <w:proofErr w:type="gramEnd"/>
      <w:r w:rsidRPr="00136FFC">
        <w:rPr>
          <w:rFonts w:ascii="Times New Roman" w:eastAsia="Times New Roman" w:hAnsi="Times New Roman" w:cs="Times New Roman"/>
          <w:b/>
          <w:bCs/>
          <w:sz w:val="32"/>
          <w:szCs w:val="32"/>
          <w:highlight w:val="green"/>
        </w:rPr>
        <w:t>3.606/3.87)= 0.931</w:t>
      </w:r>
    </w:p>
    <w:p w14:paraId="520B1BB9" w14:textId="77777777" w:rsidR="00136FFC" w:rsidRDefault="00136FFC" w:rsidP="00136FFC">
      <w:pPr>
        <w:rPr>
          <w:rFonts w:ascii="Times New Roman" w:eastAsia="Times New Roman" w:hAnsi="Times New Roman" w:cs="Times New Roman"/>
          <w:b/>
          <w:bCs/>
        </w:rPr>
      </w:pPr>
    </w:p>
    <w:p w14:paraId="0F337754" w14:textId="77777777" w:rsidR="00136FFC" w:rsidRPr="00B475BC" w:rsidRDefault="00136FFC" w:rsidP="00136FFC">
      <w:pPr>
        <w:autoSpaceDE w:val="0"/>
        <w:autoSpaceDN w:val="0"/>
        <w:adjustRightInd w:val="0"/>
        <w:spacing w:after="0" w:line="240" w:lineRule="auto"/>
        <w:rPr>
          <w:rFonts w:ascii="AdvP7B6C" w:hAnsi="AdvP7B6C" w:cs="AdvP7B6C"/>
          <w:b/>
          <w:bCs/>
          <w:sz w:val="28"/>
          <w:szCs w:val="28"/>
        </w:rPr>
      </w:pPr>
      <w:r w:rsidRPr="00B475BC">
        <w:rPr>
          <w:rFonts w:ascii="AdvP7B6C" w:hAnsi="AdvP7B6C" w:cs="AdvP7B6C"/>
          <w:b/>
          <w:bCs/>
          <w:sz w:val="28"/>
          <w:szCs w:val="28"/>
        </w:rPr>
        <w:t xml:space="preserve">The relationship between </w:t>
      </w:r>
      <w:r>
        <w:rPr>
          <w:rFonts w:ascii="AdvP7B6C" w:hAnsi="AdvP7B6C" w:cs="AdvP7B6C"/>
          <w:b/>
          <w:bCs/>
          <w:sz w:val="28"/>
          <w:szCs w:val="28"/>
        </w:rPr>
        <w:t xml:space="preserve">Cohen’s </w:t>
      </w:r>
      <w:r w:rsidRPr="00B475BC">
        <w:rPr>
          <w:rFonts w:ascii="AdvP7B72" w:hAnsi="AdvP7B72" w:cs="AdvP7B72"/>
          <w:b/>
          <w:bCs/>
          <w:sz w:val="28"/>
          <w:szCs w:val="28"/>
        </w:rPr>
        <w:t xml:space="preserve">d </w:t>
      </w:r>
      <w:r w:rsidRPr="00B475BC">
        <w:rPr>
          <w:rFonts w:ascii="AdvP7B6C" w:hAnsi="AdvP7B6C" w:cs="AdvP7B6C"/>
          <w:b/>
          <w:bCs/>
          <w:sz w:val="28"/>
          <w:szCs w:val="28"/>
        </w:rPr>
        <w:t xml:space="preserve">and </w:t>
      </w:r>
      <w:proofErr w:type="spellStart"/>
      <w:r w:rsidRPr="00B475BC">
        <w:rPr>
          <w:rFonts w:ascii="AdvP7B72" w:hAnsi="AdvP7B72" w:cs="AdvP7B72"/>
          <w:b/>
          <w:bCs/>
          <w:sz w:val="28"/>
          <w:szCs w:val="28"/>
        </w:rPr>
        <w:t>d</w:t>
      </w:r>
      <w:r w:rsidRPr="00B475BC">
        <w:rPr>
          <w:rFonts w:ascii="AdvP7B72" w:hAnsi="AdvP7B72" w:cs="AdvP7B72"/>
          <w:b/>
          <w:bCs/>
          <w:sz w:val="21"/>
          <w:szCs w:val="21"/>
        </w:rPr>
        <w:t>z</w:t>
      </w:r>
      <w:proofErr w:type="spellEnd"/>
      <w:r w:rsidRPr="00B475BC">
        <w:rPr>
          <w:rFonts w:ascii="AdvP7B72" w:hAnsi="AdvP7B72" w:cs="AdvP7B72"/>
          <w:b/>
          <w:bCs/>
          <w:sz w:val="21"/>
          <w:szCs w:val="21"/>
        </w:rPr>
        <w:t xml:space="preserve"> </w:t>
      </w:r>
      <w:r w:rsidRPr="00B475BC">
        <w:rPr>
          <w:rFonts w:ascii="AdvP7B6C" w:hAnsi="AdvP7B6C" w:cs="AdvP7B6C"/>
          <w:b/>
          <w:bCs/>
          <w:sz w:val="28"/>
          <w:szCs w:val="28"/>
        </w:rPr>
        <w:t xml:space="preserve">is a factor of </w:t>
      </w:r>
      <m:oMath>
        <m:rad>
          <m:radPr>
            <m:degHide m:val="1"/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2</m:t>
            </m:r>
          </m:e>
        </m:rad>
      </m:oMath>
    </w:p>
    <w:p w14:paraId="22BE5021" w14:textId="19E859E8" w:rsidR="00136FFC" w:rsidRDefault="00B14EE0" w:rsidP="00487DA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(Lakens,2017)</w:t>
      </w:r>
    </w:p>
    <w:p w14:paraId="3950F3EC" w14:textId="53556529" w:rsidR="0094769C" w:rsidRDefault="0094769C" w:rsidP="00487DA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bookmarkStart w:id="7" w:name="_Hlk43241534"/>
    </w:p>
    <w:p w14:paraId="1B34C4DF" w14:textId="195772BC" w:rsidR="00EA43B6" w:rsidRPr="00EA43B6" w:rsidRDefault="00EA43B6" w:rsidP="00EA43B6">
      <w:pP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EA43B6">
        <w:rPr>
          <w:rFonts w:ascii="Times New Roman" w:eastAsia="Times New Roman" w:hAnsi="Times New Roman" w:cs="Times New Roman"/>
          <w:b/>
          <w:bCs/>
          <w:sz w:val="24"/>
          <w:szCs w:val="24"/>
          <w:highlight w:val="green"/>
          <w:lang w:eastAsia="en-IN"/>
        </w:rPr>
        <w:t>Therefore</w:t>
      </w:r>
      <w:proofErr w:type="gramStart"/>
      <w:r w:rsidRPr="00EA43B6">
        <w:rPr>
          <w:rFonts w:ascii="Times New Roman" w:eastAsia="Times New Roman" w:hAnsi="Times New Roman" w:cs="Times New Roman"/>
          <w:b/>
          <w:bCs/>
          <w:sz w:val="24"/>
          <w:szCs w:val="24"/>
          <w:highlight w:val="green"/>
          <w:lang w:eastAsia="en-IN"/>
        </w:rPr>
        <w:t>,  -</w:t>
      </w:r>
      <w:proofErr w:type="gramEnd"/>
      <w:r w:rsidRPr="00EA43B6">
        <w:rPr>
          <w:rFonts w:ascii="Times New Roman" w:eastAsia="Times New Roman" w:hAnsi="Times New Roman" w:cs="Times New Roman"/>
          <w:b/>
          <w:bCs/>
          <w:sz w:val="24"/>
          <w:szCs w:val="24"/>
          <w:highlight w:val="green"/>
          <w:lang w:eastAsia="en-IN"/>
        </w:rPr>
        <w:t xml:space="preserve">0.93 was taken as lower equivalence bounds and 0.93 taken as upper equivalence bounds for </w:t>
      </w:r>
      <w:proofErr w:type="spellStart"/>
      <w:r w:rsidRPr="00EA43B6">
        <w:rPr>
          <w:rFonts w:ascii="Times New Roman" w:eastAsia="Times New Roman" w:hAnsi="Times New Roman" w:cs="Times New Roman"/>
          <w:b/>
          <w:bCs/>
          <w:sz w:val="24"/>
          <w:szCs w:val="24"/>
          <w:highlight w:val="green"/>
          <w:lang w:eastAsia="en-IN"/>
        </w:rPr>
        <w:t>tost</w:t>
      </w:r>
      <w:proofErr w:type="spellEnd"/>
      <w:r w:rsidRPr="00EA43B6">
        <w:rPr>
          <w:rFonts w:ascii="Times New Roman" w:eastAsia="Times New Roman" w:hAnsi="Times New Roman" w:cs="Times New Roman"/>
          <w:b/>
          <w:bCs/>
          <w:sz w:val="24"/>
          <w:szCs w:val="24"/>
          <w:highlight w:val="green"/>
          <w:lang w:eastAsia="en-IN"/>
        </w:rPr>
        <w:t xml:space="preserve"> comparisons that involved dependent groups</w:t>
      </w:r>
    </w:p>
    <w:bookmarkEnd w:id="7"/>
    <w:p w14:paraId="0E16C94A" w14:textId="77777777" w:rsidR="00EA43B6" w:rsidRDefault="00EA43B6" w:rsidP="00487DA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bookmarkEnd w:id="6"/>
    <w:p w14:paraId="235BB759" w14:textId="10959B97" w:rsidR="00EA43B6" w:rsidRDefault="00EA43B6" w:rsidP="00487DA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67EA38E" w14:textId="77777777" w:rsidR="00EA43B6" w:rsidRDefault="00EA43B6" w:rsidP="00487DA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bookmarkStart w:id="8" w:name="_Hlk43241692"/>
    </w:p>
    <w:p w14:paraId="03C0EFB3" w14:textId="794F508D" w:rsidR="0094769C" w:rsidRDefault="0094769C" w:rsidP="0094769C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r w:rsidR="00136FFC">
        <w:rPr>
          <w:rFonts w:ascii="Times New Roman" w:eastAsia="Times New Roman" w:hAnsi="Times New Roman" w:cs="Times New Roman"/>
          <w:sz w:val="24"/>
          <w:szCs w:val="24"/>
          <w:lang w:eastAsia="en-IN"/>
        </w:rPr>
        <w:t>v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) Observed effect size calculating formula for </w:t>
      </w:r>
      <w:r w:rsidRPr="004A1F7C">
        <w:rPr>
          <w:rFonts w:ascii="Times New Roman" w:eastAsia="Times New Roman" w:hAnsi="Times New Roman" w:cs="Times New Roman"/>
          <w:b/>
          <w:bCs/>
          <w:sz w:val="24"/>
          <w:szCs w:val="24"/>
          <w:highlight w:val="green"/>
          <w:lang w:eastAsia="en-IN"/>
        </w:rPr>
        <w:t>dependent groups</w:t>
      </w:r>
    </w:p>
    <w:p w14:paraId="29498004" w14:textId="69809441" w:rsidR="0094769C" w:rsidRDefault="0094769C" w:rsidP="0094769C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noProof/>
        </w:rPr>
        <w:drawing>
          <wp:inline distT="0" distB="0" distL="0" distR="0" wp14:anchorId="04C47994" wp14:editId="0078CED4">
            <wp:extent cx="1727593" cy="748030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03024" cy="780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CC9B5" w14:textId="5D8BA62E" w:rsidR="0094769C" w:rsidRDefault="0094769C" w:rsidP="0094769C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bserved effect size for Ring and little finger normal force data fro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GPow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= 0.1407</w:t>
      </w:r>
    </w:p>
    <w:bookmarkEnd w:id="8"/>
    <w:p w14:paraId="312ED3EC" w14:textId="63D86F7D" w:rsidR="0094769C" w:rsidRDefault="00704486" w:rsidP="00487DAE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noProof/>
        </w:rPr>
        <w:lastRenderedPageBreak/>
        <w:drawing>
          <wp:inline distT="0" distB="0" distL="0" distR="0" wp14:anchorId="0139F85D" wp14:editId="0F24966E">
            <wp:extent cx="5240182" cy="4088921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0092" cy="411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F3E6F" w14:textId="1CF1B9FF" w:rsidR="00E019C9" w:rsidRDefault="00E019C9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0792DA7" w14:textId="43D9141E" w:rsidR="00B34287" w:rsidRDefault="00B34287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9E5A26E" w14:textId="799551F7" w:rsidR="00B34287" w:rsidRDefault="00B34287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076623F" w14:textId="08A3EBEC" w:rsidR="00B34287" w:rsidRDefault="00B34287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39E78E8" w14:textId="41910A4A" w:rsidR="00B34287" w:rsidRDefault="00B34287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4448096" w14:textId="0305F42E" w:rsidR="00B34287" w:rsidRDefault="00B34287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6753B97" w14:textId="2A7BD026" w:rsidR="00B34287" w:rsidRDefault="00B34287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AED0670" w14:textId="221CDF37" w:rsidR="00B34287" w:rsidRDefault="00B34287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8AC0371" w14:textId="0A0CE450" w:rsidR="00B34287" w:rsidRDefault="00B34287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B9F97DF" w14:textId="24921271" w:rsidR="00B34287" w:rsidRDefault="00B34287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2DA3705" w14:textId="09ABC485" w:rsidR="00B34287" w:rsidRDefault="00B34287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D9ECB88" w14:textId="6FF2D022" w:rsidR="00136FFC" w:rsidRDefault="00136FFC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1279D3D" w14:textId="77777777" w:rsidR="00136FFC" w:rsidRDefault="00136FFC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03C1690" w14:textId="78C72731" w:rsidR="00B34287" w:rsidRDefault="00B34287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B378268" w14:textId="77777777" w:rsidR="006C6599" w:rsidRDefault="006C6599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43D500B" w14:textId="766D6C52" w:rsidR="0095004C" w:rsidRDefault="0095004C" w:rsidP="0095004C">
      <w:pPr>
        <w:jc w:val="center"/>
        <w:rPr>
          <w:rFonts w:ascii="Times New Roman" w:eastAsia="Times New Roman" w:hAnsi="Times New Roman" w:cs="Times New Roman"/>
          <w:b/>
          <w:bCs/>
          <w:sz w:val="40"/>
          <w:szCs w:val="40"/>
          <w:lang w:eastAsia="en-IN"/>
        </w:rPr>
      </w:pPr>
      <w:r w:rsidRPr="0095004C">
        <w:rPr>
          <w:rFonts w:ascii="Times New Roman" w:eastAsia="Times New Roman" w:hAnsi="Times New Roman" w:cs="Times New Roman"/>
          <w:b/>
          <w:bCs/>
          <w:sz w:val="40"/>
          <w:szCs w:val="40"/>
          <w:lang w:eastAsia="en-IN"/>
        </w:rPr>
        <w:lastRenderedPageBreak/>
        <w:t>TOST Results from R package</w:t>
      </w:r>
    </w:p>
    <w:p w14:paraId="5EE16B8A" w14:textId="77777777" w:rsidR="0095004C" w:rsidRPr="0095004C" w:rsidRDefault="0095004C" w:rsidP="0095004C">
      <w:pPr>
        <w:jc w:val="center"/>
        <w:rPr>
          <w:rFonts w:ascii="Times New Roman" w:eastAsia="Times New Roman" w:hAnsi="Times New Roman" w:cs="Times New Roman"/>
          <w:b/>
          <w:bCs/>
          <w:sz w:val="40"/>
          <w:szCs w:val="40"/>
          <w:lang w:eastAsia="en-IN"/>
        </w:rPr>
      </w:pPr>
    </w:p>
    <w:p w14:paraId="17419C5E" w14:textId="77777777" w:rsidR="00B34287" w:rsidRPr="00B34287" w:rsidRDefault="00B34287" w:rsidP="00B3428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1418" w:hanging="1058"/>
        <w:rPr>
          <w:rFonts w:ascii="Courier New" w:hAnsi="Courier New" w:cs="Courier New"/>
          <w:b/>
          <w:bCs/>
          <w:color w:val="000000"/>
          <w:sz w:val="30"/>
          <w:szCs w:val="30"/>
        </w:rPr>
      </w:pPr>
      <w:bookmarkStart w:id="9" w:name="_Hlk43238622"/>
      <w:r w:rsidRPr="00B34287">
        <w:rPr>
          <w:rFonts w:ascii="Courier New" w:hAnsi="Courier New" w:cs="Courier New"/>
          <w:b/>
          <w:bCs/>
          <w:color w:val="000000"/>
          <w:sz w:val="30"/>
          <w:szCs w:val="30"/>
        </w:rPr>
        <w:t>Tilt angle data during fixed and free condition</w:t>
      </w:r>
    </w:p>
    <w:bookmarkEnd w:id="9"/>
    <w:p w14:paraId="08DBA93B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6DF7E485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5A06A2F9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ob"/>
          <w:rFonts w:ascii="Lucida Console" w:hAnsi="Lucida Console"/>
          <w:color w:val="0000FF"/>
        </w:rPr>
      </w:pPr>
      <w:bookmarkStart w:id="10" w:name="_Hlk43239651"/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TOSTtwo(m1=4.</w:t>
      </w:r>
      <w:proofErr w:type="gramStart"/>
      <w:r>
        <w:rPr>
          <w:rStyle w:val="gghfmyibcob"/>
          <w:rFonts w:ascii="Lucida Console" w:hAnsi="Lucida Console"/>
          <w:color w:val="0000FF"/>
        </w:rPr>
        <w:t>13,m</w:t>
      </w:r>
      <w:proofErr w:type="gramEnd"/>
      <w:r>
        <w:rPr>
          <w:rStyle w:val="gghfmyibcob"/>
          <w:rFonts w:ascii="Lucida Console" w:hAnsi="Lucida Console"/>
          <w:color w:val="0000FF"/>
        </w:rPr>
        <w:t>2=3.83,sd1=2.31,sd2=1.82,n1=15,n2=15,</w:t>
      </w:r>
      <w:r w:rsidRPr="00A04C59">
        <w:rPr>
          <w:rStyle w:val="gghfmyibcob"/>
          <w:rFonts w:ascii="Lucida Console" w:hAnsi="Lucida Console"/>
          <w:color w:val="0000FF"/>
          <w:highlight w:val="yellow"/>
        </w:rPr>
        <w:t>low_eqbound=-1.3</w:t>
      </w:r>
      <w:r>
        <w:rPr>
          <w:rStyle w:val="gghfmyibcob"/>
          <w:rFonts w:ascii="Lucida Console" w:hAnsi="Lucida Console"/>
          <w:color w:val="0000FF"/>
        </w:rPr>
        <w:t>1,</w:t>
      </w:r>
      <w:r w:rsidRPr="00A04C59">
        <w:rPr>
          <w:rStyle w:val="gghfmyibcob"/>
          <w:rFonts w:ascii="Lucida Console" w:hAnsi="Lucida Console"/>
          <w:color w:val="0000FF"/>
          <w:highlight w:val="yellow"/>
        </w:rPr>
        <w:t>high_eqbound=1.31</w:t>
      </w:r>
      <w:r>
        <w:rPr>
          <w:rStyle w:val="gghfmyibcob"/>
          <w:rFonts w:ascii="Lucida Console" w:hAnsi="Lucida Console"/>
          <w:color w:val="0000FF"/>
        </w:rPr>
        <w:t>,0.05,var.equal=TRUE)</w:t>
      </w:r>
    </w:p>
    <w:p w14:paraId="4BA71095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TOST results:</w:t>
      </w:r>
    </w:p>
    <w:p w14:paraId="63341412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-value lower bound: 3.98 </w:t>
      </w:r>
      <w:r>
        <w:rPr>
          <w:rFonts w:ascii="Lucida Console" w:hAnsi="Lucida Console"/>
          <w:color w:val="000000"/>
        </w:rPr>
        <w:tab/>
        <w:t>p-value lower bound: 0.0002</w:t>
      </w:r>
    </w:p>
    <w:p w14:paraId="5FF2DE9D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-value upper bound: -3.19 </w:t>
      </w:r>
      <w:r>
        <w:rPr>
          <w:rFonts w:ascii="Lucida Console" w:hAnsi="Lucida Console"/>
          <w:color w:val="000000"/>
        </w:rPr>
        <w:tab/>
        <w:t>p-value upper bound: 0.002</w:t>
      </w:r>
    </w:p>
    <w:p w14:paraId="03531258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degrees of </w:t>
      </w:r>
      <w:proofErr w:type="gramStart"/>
      <w:r>
        <w:rPr>
          <w:rFonts w:ascii="Lucida Console" w:hAnsi="Lucida Console"/>
          <w:color w:val="000000"/>
        </w:rPr>
        <w:t>freedom :</w:t>
      </w:r>
      <w:proofErr w:type="gramEnd"/>
      <w:r>
        <w:rPr>
          <w:rFonts w:ascii="Lucida Console" w:hAnsi="Lucida Console"/>
          <w:color w:val="000000"/>
        </w:rPr>
        <w:t xml:space="preserve"> 28</w:t>
      </w:r>
    </w:p>
    <w:p w14:paraId="24F35D43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274D9C06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Equivalence bounds (Cohen's d):</w:t>
      </w:r>
    </w:p>
    <w:p w14:paraId="6767640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low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 xml:space="preserve">: -1.31 </w:t>
      </w:r>
    </w:p>
    <w:p w14:paraId="04743B54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high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>: 1.31</w:t>
      </w:r>
    </w:p>
    <w:p w14:paraId="7A14CB7F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0ACFBA01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Equivalence bounds (raw scores):</w:t>
      </w:r>
    </w:p>
    <w:p w14:paraId="5E1F7D5F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low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 xml:space="preserve">: -2.7241 </w:t>
      </w:r>
    </w:p>
    <w:p w14:paraId="79198A83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high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>: 2.7241</w:t>
      </w:r>
    </w:p>
    <w:p w14:paraId="63E3BE19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33009E53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TOST confidence interval:</w:t>
      </w:r>
    </w:p>
    <w:p w14:paraId="39C69671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lower bound 90% CI: -0.992</w:t>
      </w:r>
    </w:p>
    <w:p w14:paraId="1286410C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upper bound 90% CI:  1.592</w:t>
      </w:r>
    </w:p>
    <w:p w14:paraId="437A3496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4240466B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NHST confidence interval:</w:t>
      </w:r>
    </w:p>
    <w:p w14:paraId="36DA4E3D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lower bound 95% CI: -1.255</w:t>
      </w:r>
    </w:p>
    <w:p w14:paraId="6FF84C0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upper bound 95% CI:  1.855</w:t>
      </w:r>
    </w:p>
    <w:p w14:paraId="238AA362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18AAA877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Equivalence Test Result:</w:t>
      </w:r>
    </w:p>
    <w:p w14:paraId="660DAA1B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he equivalence test was significant, </w:t>
      </w:r>
      <w:proofErr w:type="gramStart"/>
      <w:r>
        <w:rPr>
          <w:rFonts w:ascii="Lucida Console" w:hAnsi="Lucida Console"/>
          <w:color w:val="000000"/>
        </w:rPr>
        <w:t>t(</w:t>
      </w:r>
      <w:proofErr w:type="gramEnd"/>
      <w:r>
        <w:rPr>
          <w:rFonts w:ascii="Lucida Console" w:hAnsi="Lucida Console"/>
          <w:color w:val="000000"/>
        </w:rPr>
        <w:t>28) = -3.192, p = 0.00174, given equivalence bounds of -2.724 and 2.724 (on a raw scale) and an alpha of 0.05.</w:t>
      </w:r>
    </w:p>
    <w:p w14:paraId="3543B596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gob"/>
          <w:rFonts w:ascii="Lucida Console" w:hAnsi="Lucida Console"/>
          <w:color w:val="C5060B"/>
        </w:rPr>
      </w:pPr>
    </w:p>
    <w:p w14:paraId="019A04ED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0CBBABE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Null Hypothesis Test Result:</w:t>
      </w:r>
    </w:p>
    <w:p w14:paraId="16BD779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he null hypothesis test was non-significant, </w:t>
      </w:r>
      <w:proofErr w:type="gramStart"/>
      <w:r>
        <w:rPr>
          <w:rFonts w:ascii="Lucida Console" w:hAnsi="Lucida Console"/>
          <w:color w:val="000000"/>
        </w:rPr>
        <w:t>t(</w:t>
      </w:r>
      <w:proofErr w:type="gramEnd"/>
      <w:r>
        <w:rPr>
          <w:rFonts w:ascii="Lucida Console" w:hAnsi="Lucida Console"/>
          <w:color w:val="000000"/>
        </w:rPr>
        <w:t>28) = 0.395, p = 0.696, given an alpha of 0.05.</w:t>
      </w:r>
    </w:p>
    <w:p w14:paraId="7DA07D5A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gob"/>
          <w:rFonts w:ascii="Lucida Console" w:hAnsi="Lucida Console"/>
          <w:color w:val="C5060B"/>
        </w:rPr>
      </w:pPr>
    </w:p>
    <w:p w14:paraId="10F5EA6F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452F6271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Based on the equivalence test and the null-hypothesis test combined, we can conclude that the observed effect is </w:t>
      </w:r>
      <w:r w:rsidRPr="00A04C59">
        <w:rPr>
          <w:rFonts w:ascii="Lucida Console" w:hAnsi="Lucida Console"/>
          <w:color w:val="000000"/>
          <w:highlight w:val="yellow"/>
        </w:rPr>
        <w:t>statistically not different from zero and statistically equivalent to zero.</w:t>
      </w:r>
    </w:p>
    <w:p w14:paraId="45E052C8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49D4924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7AFD9765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6DA5EE75" w14:textId="77777777" w:rsidR="00B34287" w:rsidRDefault="00B34287" w:rsidP="00B34287">
      <w:r>
        <w:rPr>
          <w:noProof/>
        </w:rPr>
        <w:lastRenderedPageBreak/>
        <w:drawing>
          <wp:inline distT="0" distB="0" distL="0" distR="0" wp14:anchorId="6B30B3E5" wp14:editId="4672503A">
            <wp:extent cx="3352800" cy="293454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70940" cy="295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9E695" w14:textId="0A668FD0" w:rsidR="00B34287" w:rsidRDefault="00B34287" w:rsidP="00B34287">
      <w:r>
        <w:t xml:space="preserve">Observed effect size </w:t>
      </w:r>
    </w:p>
    <w:p w14:paraId="23CFA125" w14:textId="77777777" w:rsidR="00B34287" w:rsidRDefault="00B34287" w:rsidP="00B34287">
      <w:r>
        <w:rPr>
          <w:noProof/>
        </w:rPr>
        <w:drawing>
          <wp:inline distT="0" distB="0" distL="0" distR="0" wp14:anchorId="2A7C9A9C" wp14:editId="09442ED6">
            <wp:extent cx="5731510" cy="435546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5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0"/>
    <w:p w14:paraId="6F65D91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314525BD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44C57EE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67A33DEF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7C8BF2FB" w14:textId="551C74E8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jc w:val="center"/>
        <w:rPr>
          <w:rStyle w:val="gghfmyibcpb"/>
          <w:rFonts w:ascii="Lucida Console" w:hAnsi="Lucida Console"/>
          <w:color w:val="0000FF"/>
        </w:rPr>
      </w:pPr>
    </w:p>
    <w:p w14:paraId="1FF57C6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27B125A6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51FE22AD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2FC5FB36" w14:textId="7AA364C1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  <w:bookmarkStart w:id="11" w:name="_Hlk43239905"/>
    </w:p>
    <w:p w14:paraId="35E9FE3F" w14:textId="6DFC22F0" w:rsidR="00B34287" w:rsidRPr="00B34287" w:rsidRDefault="00B34287" w:rsidP="00B3428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30"/>
          <w:szCs w:val="30"/>
        </w:rPr>
      </w:pPr>
      <w:proofErr w:type="spellStart"/>
      <w:r w:rsidRPr="00B34287">
        <w:rPr>
          <w:rFonts w:ascii="Courier New" w:hAnsi="Courier New" w:cs="Courier New"/>
          <w:b/>
          <w:bCs/>
          <w:color w:val="000000"/>
          <w:sz w:val="30"/>
          <w:szCs w:val="30"/>
        </w:rPr>
        <w:t>SMz_Index_fixed</w:t>
      </w:r>
      <w:proofErr w:type="spellEnd"/>
      <w:r w:rsidRPr="00B34287">
        <w:rPr>
          <w:rFonts w:ascii="Courier New" w:hAnsi="Courier New" w:cs="Courier New"/>
          <w:b/>
          <w:bCs/>
          <w:color w:val="000000"/>
          <w:sz w:val="30"/>
          <w:szCs w:val="30"/>
        </w:rPr>
        <w:t xml:space="preserve"> vs </w:t>
      </w:r>
      <w:proofErr w:type="spellStart"/>
      <w:r w:rsidRPr="00B34287">
        <w:rPr>
          <w:rFonts w:ascii="Courier New" w:hAnsi="Courier New" w:cs="Courier New"/>
          <w:b/>
          <w:bCs/>
          <w:color w:val="000000"/>
          <w:sz w:val="30"/>
          <w:szCs w:val="30"/>
        </w:rPr>
        <w:t>SMz_Index_free</w:t>
      </w:r>
      <w:proofErr w:type="spellEnd"/>
    </w:p>
    <w:p w14:paraId="695D289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06BBF415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proofErr w:type="spellStart"/>
      <w:proofErr w:type="gramStart"/>
      <w:r>
        <w:rPr>
          <w:rStyle w:val="gghfmyibcob"/>
          <w:rFonts w:ascii="Lucida Console" w:hAnsi="Lucida Console"/>
          <w:color w:val="0000FF"/>
        </w:rPr>
        <w:t>TOSTtwo</w:t>
      </w:r>
      <w:proofErr w:type="spellEnd"/>
      <w:r>
        <w:rPr>
          <w:rStyle w:val="gghfmyibcob"/>
          <w:rFonts w:ascii="Lucida Console" w:hAnsi="Lucida Console"/>
          <w:color w:val="0000FF"/>
        </w:rPr>
        <w:t>(</w:t>
      </w:r>
      <w:proofErr w:type="gramEnd"/>
      <w:r>
        <w:rPr>
          <w:rStyle w:val="gghfmyibcob"/>
          <w:rFonts w:ascii="Lucida Console" w:hAnsi="Lucida Console"/>
          <w:color w:val="0000FF"/>
        </w:rPr>
        <w:t>m1=0.4580, m2=0.5540,sd1=0.26,sd2=0.25,n1=15,n2=15,low_eqbound=-1.31,high_eqbound=1.31,var.equal=TRUE)</w:t>
      </w:r>
    </w:p>
    <w:p w14:paraId="738F88D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TOST results:</w:t>
      </w:r>
    </w:p>
    <w:p w14:paraId="6482922D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-value lower bound: 2.56 </w:t>
      </w:r>
      <w:r>
        <w:rPr>
          <w:rFonts w:ascii="Lucida Console" w:hAnsi="Lucida Console"/>
          <w:color w:val="000000"/>
        </w:rPr>
        <w:tab/>
        <w:t>p-value lower bound: 0.008</w:t>
      </w:r>
    </w:p>
    <w:p w14:paraId="002EA6FC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-value upper bound: -4.62 </w:t>
      </w:r>
      <w:r>
        <w:rPr>
          <w:rFonts w:ascii="Lucida Console" w:hAnsi="Lucida Console"/>
          <w:color w:val="000000"/>
        </w:rPr>
        <w:tab/>
        <w:t>p-value upper bound: 0.00004</w:t>
      </w:r>
    </w:p>
    <w:p w14:paraId="18C8D4D6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degrees of </w:t>
      </w:r>
      <w:proofErr w:type="gramStart"/>
      <w:r>
        <w:rPr>
          <w:rFonts w:ascii="Lucida Console" w:hAnsi="Lucida Console"/>
          <w:color w:val="000000"/>
        </w:rPr>
        <w:t>freedom :</w:t>
      </w:r>
      <w:proofErr w:type="gramEnd"/>
      <w:r>
        <w:rPr>
          <w:rFonts w:ascii="Lucida Console" w:hAnsi="Lucida Console"/>
          <w:color w:val="000000"/>
        </w:rPr>
        <w:t xml:space="preserve"> 28</w:t>
      </w:r>
    </w:p>
    <w:p w14:paraId="6B99CD9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067001E3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Equivalence bounds (Cohen's d):</w:t>
      </w:r>
    </w:p>
    <w:p w14:paraId="12050ECD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low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 xml:space="preserve">: -1.31 </w:t>
      </w:r>
    </w:p>
    <w:p w14:paraId="67157DD3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high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>: 1.31</w:t>
      </w:r>
    </w:p>
    <w:p w14:paraId="3E89001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28D43BAF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Equivalence bounds (raw scores):</w:t>
      </w:r>
    </w:p>
    <w:p w14:paraId="71026231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low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 xml:space="preserve">: -0.3341 </w:t>
      </w:r>
    </w:p>
    <w:p w14:paraId="037DE5CB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high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>: 0.3341</w:t>
      </w:r>
    </w:p>
    <w:p w14:paraId="0FE5571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6C4BE07A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TOST confidence interval:</w:t>
      </w:r>
    </w:p>
    <w:p w14:paraId="35EFAC92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lower bound 90% CI: -0.254</w:t>
      </w:r>
    </w:p>
    <w:p w14:paraId="46BC2771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upper bound 90% CI:  0.062</w:t>
      </w:r>
    </w:p>
    <w:p w14:paraId="3B42020D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6E558B0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NHST confidence interval:</w:t>
      </w:r>
    </w:p>
    <w:p w14:paraId="62C48C39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lower bound 95% CI: -0.287</w:t>
      </w:r>
    </w:p>
    <w:p w14:paraId="29445587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upper bound 95% CI:  0.095</w:t>
      </w:r>
    </w:p>
    <w:p w14:paraId="3D91E852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218A682F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Equivalence Test Result:</w:t>
      </w:r>
    </w:p>
    <w:p w14:paraId="55CB971C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he equivalence test was significant, </w:t>
      </w:r>
      <w:proofErr w:type="gramStart"/>
      <w:r>
        <w:rPr>
          <w:rFonts w:ascii="Lucida Console" w:hAnsi="Lucida Console"/>
          <w:color w:val="000000"/>
        </w:rPr>
        <w:t>t(</w:t>
      </w:r>
      <w:proofErr w:type="gramEnd"/>
      <w:r>
        <w:rPr>
          <w:rFonts w:ascii="Lucida Console" w:hAnsi="Lucida Console"/>
          <w:color w:val="000000"/>
        </w:rPr>
        <w:t>28) = 2.557, p = 0.00814, given equivalence bounds of -0.334 and 0.334 (on a raw scale) and an alpha of 0.05.</w:t>
      </w:r>
    </w:p>
    <w:p w14:paraId="7E70E44F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gob"/>
          <w:rFonts w:ascii="Lucida Console" w:hAnsi="Lucida Console"/>
          <w:color w:val="C5060B"/>
        </w:rPr>
      </w:pPr>
    </w:p>
    <w:p w14:paraId="4BF3B46B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5F5D415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Null Hypothesis Test Result:</w:t>
      </w:r>
    </w:p>
    <w:p w14:paraId="179F8F1A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he null hypothesis test was non-significant, </w:t>
      </w:r>
      <w:proofErr w:type="gramStart"/>
      <w:r>
        <w:rPr>
          <w:rFonts w:ascii="Lucida Console" w:hAnsi="Lucida Console"/>
          <w:color w:val="000000"/>
        </w:rPr>
        <w:t>t(</w:t>
      </w:r>
      <w:proofErr w:type="gramEnd"/>
      <w:r>
        <w:rPr>
          <w:rFonts w:ascii="Lucida Console" w:hAnsi="Lucida Console"/>
          <w:color w:val="000000"/>
        </w:rPr>
        <w:t>28) = -1.031, p = 0.311, given an alpha of 0.05.</w:t>
      </w:r>
    </w:p>
    <w:p w14:paraId="5F41A7A5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gob"/>
          <w:rFonts w:ascii="Lucida Console" w:hAnsi="Lucida Console"/>
          <w:color w:val="C5060B"/>
        </w:rPr>
      </w:pPr>
    </w:p>
    <w:p w14:paraId="74C93E8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6771B0B7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Based on the equivalence test and the null-hypothesis test combined, we can conclude that the observed effect is </w:t>
      </w:r>
      <w:r w:rsidRPr="004C3290">
        <w:rPr>
          <w:rFonts w:ascii="Lucida Console" w:hAnsi="Lucida Console"/>
          <w:color w:val="000000"/>
          <w:highlight w:val="yellow"/>
        </w:rPr>
        <w:t>statistically not different from zero and statistically equivalent to zero.</w:t>
      </w:r>
    </w:p>
    <w:bookmarkEnd w:id="11"/>
    <w:p w14:paraId="0F95425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6C1DA4C4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4846EBC3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63CF7BB8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bookmarkStart w:id="12" w:name="_Hlk43239957"/>
      <w:r>
        <w:rPr>
          <w:noProof/>
        </w:rPr>
        <w:lastRenderedPageBreak/>
        <w:drawing>
          <wp:inline distT="0" distB="0" distL="0" distR="0" wp14:anchorId="6B9B908D" wp14:editId="4A055CBF">
            <wp:extent cx="3787468" cy="3314987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87468" cy="3314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A208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4A4FB1D7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6E665F2B" w14:textId="344303A4" w:rsidR="00B34287" w:rsidRDefault="0095004C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Times New Roman" w:hAnsi="Times New Roman" w:cs="Times New Roman"/>
          <w:sz w:val="24"/>
          <w:szCs w:val="24"/>
        </w:rPr>
        <w:t>Observed effect size</w:t>
      </w:r>
    </w:p>
    <w:p w14:paraId="685DDB32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bookmarkEnd w:id="12"/>
    <w:p w14:paraId="73AF00A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noProof/>
        </w:rPr>
        <w:drawing>
          <wp:inline distT="0" distB="0" distL="0" distR="0" wp14:anchorId="4AC3D80A" wp14:editId="5643CA81">
            <wp:extent cx="5731510" cy="431165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1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7F6CF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7B842043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16D6ABF8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449005DC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643DAEAC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2D62EFF3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09EC2AF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4437F175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3136FF27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578332BE" w14:textId="5EE760C5" w:rsidR="007A648D" w:rsidRPr="007A648D" w:rsidRDefault="007A648D" w:rsidP="007A648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30"/>
          <w:szCs w:val="30"/>
        </w:rPr>
      </w:pPr>
      <w:proofErr w:type="spellStart"/>
      <w:r w:rsidRPr="007A648D">
        <w:rPr>
          <w:rFonts w:ascii="Courier New" w:hAnsi="Courier New" w:cs="Courier New"/>
          <w:b/>
          <w:bCs/>
          <w:color w:val="000000"/>
          <w:sz w:val="30"/>
          <w:szCs w:val="30"/>
        </w:rPr>
        <w:t>SMz_</w:t>
      </w:r>
      <w:r>
        <w:rPr>
          <w:rFonts w:ascii="Courier New" w:hAnsi="Courier New" w:cs="Courier New"/>
          <w:b/>
          <w:bCs/>
          <w:color w:val="000000"/>
          <w:sz w:val="30"/>
          <w:szCs w:val="30"/>
        </w:rPr>
        <w:t>Middle</w:t>
      </w:r>
      <w:r w:rsidRPr="007A648D">
        <w:rPr>
          <w:rFonts w:ascii="Courier New" w:hAnsi="Courier New" w:cs="Courier New"/>
          <w:b/>
          <w:bCs/>
          <w:color w:val="000000"/>
          <w:sz w:val="30"/>
          <w:szCs w:val="30"/>
        </w:rPr>
        <w:t>_fixed</w:t>
      </w:r>
      <w:proofErr w:type="spellEnd"/>
      <w:r w:rsidRPr="007A648D">
        <w:rPr>
          <w:rFonts w:ascii="Courier New" w:hAnsi="Courier New" w:cs="Courier New"/>
          <w:b/>
          <w:bCs/>
          <w:color w:val="000000"/>
          <w:sz w:val="30"/>
          <w:szCs w:val="30"/>
        </w:rPr>
        <w:t xml:space="preserve"> vs </w:t>
      </w:r>
      <w:proofErr w:type="spellStart"/>
      <w:r w:rsidRPr="007A648D">
        <w:rPr>
          <w:rFonts w:ascii="Courier New" w:hAnsi="Courier New" w:cs="Courier New"/>
          <w:b/>
          <w:bCs/>
          <w:color w:val="000000"/>
          <w:sz w:val="30"/>
          <w:szCs w:val="30"/>
        </w:rPr>
        <w:t>SMz</w:t>
      </w:r>
      <w:proofErr w:type="spellEnd"/>
      <w:r w:rsidRPr="007A648D">
        <w:rPr>
          <w:rFonts w:ascii="Courier New" w:hAnsi="Courier New" w:cs="Courier New"/>
          <w:b/>
          <w:bCs/>
          <w:color w:val="000000"/>
          <w:sz w:val="30"/>
          <w:szCs w:val="30"/>
        </w:rPr>
        <w:t xml:space="preserve">_ </w:t>
      </w:r>
      <w:proofErr w:type="spellStart"/>
      <w:r>
        <w:rPr>
          <w:rFonts w:ascii="Courier New" w:hAnsi="Courier New" w:cs="Courier New"/>
          <w:b/>
          <w:bCs/>
          <w:color w:val="000000"/>
          <w:sz w:val="30"/>
          <w:szCs w:val="30"/>
        </w:rPr>
        <w:t>Middle</w:t>
      </w:r>
      <w:r w:rsidRPr="007A648D">
        <w:rPr>
          <w:rFonts w:ascii="Courier New" w:hAnsi="Courier New" w:cs="Courier New"/>
          <w:b/>
          <w:bCs/>
          <w:color w:val="000000"/>
          <w:sz w:val="30"/>
          <w:szCs w:val="30"/>
        </w:rPr>
        <w:t>_free</w:t>
      </w:r>
      <w:proofErr w:type="spellEnd"/>
    </w:p>
    <w:p w14:paraId="25E7595B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375BB7E6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54AAC31A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360BA067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ob"/>
          <w:rFonts w:ascii="Lucida Console" w:hAnsi="Lucida Console"/>
          <w:color w:val="0000FF"/>
        </w:rPr>
      </w:pPr>
      <w:bookmarkStart w:id="13" w:name="_Hlk43240101"/>
      <w:r>
        <w:rPr>
          <w:rStyle w:val="gghfmyibcpb"/>
          <w:rFonts w:ascii="Lucida Console" w:hAnsi="Lucida Console"/>
          <w:color w:val="0000FF"/>
        </w:rPr>
        <w:t xml:space="preserve">&gt; </w:t>
      </w:r>
      <w:proofErr w:type="spellStart"/>
      <w:proofErr w:type="gramStart"/>
      <w:r>
        <w:rPr>
          <w:rStyle w:val="gghfmyibcob"/>
          <w:rFonts w:ascii="Lucida Console" w:hAnsi="Lucida Console"/>
          <w:color w:val="0000FF"/>
        </w:rPr>
        <w:t>TOSTtwo</w:t>
      </w:r>
      <w:proofErr w:type="spellEnd"/>
      <w:r>
        <w:rPr>
          <w:rStyle w:val="gghfmyibcob"/>
          <w:rFonts w:ascii="Lucida Console" w:hAnsi="Lucida Console"/>
          <w:color w:val="0000FF"/>
        </w:rPr>
        <w:t>(</w:t>
      </w:r>
      <w:proofErr w:type="gramEnd"/>
      <w:r>
        <w:rPr>
          <w:rStyle w:val="gghfmyibcob"/>
          <w:rFonts w:ascii="Lucida Console" w:hAnsi="Lucida Console"/>
          <w:color w:val="0000FF"/>
        </w:rPr>
        <w:t>m1=0.2022, m2=0.3591,sd1=0.19,sd2=0.28,n1=15,n2=15,</w:t>
      </w:r>
      <w:r w:rsidRPr="00055B8D">
        <w:rPr>
          <w:rStyle w:val="gghfmyibcob"/>
          <w:rFonts w:ascii="Lucida Console" w:hAnsi="Lucida Console"/>
          <w:color w:val="0000FF"/>
          <w:highlight w:val="yellow"/>
        </w:rPr>
        <w:t>low_eqbound=-1.31,high_eqbound=1.31</w:t>
      </w:r>
      <w:r>
        <w:rPr>
          <w:rStyle w:val="gghfmyibcob"/>
          <w:rFonts w:ascii="Lucida Console" w:hAnsi="Lucida Console"/>
          <w:color w:val="0000FF"/>
        </w:rPr>
        <w:t>,var.equal=TRUE)</w:t>
      </w:r>
    </w:p>
    <w:p w14:paraId="77154EBB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TOST results:</w:t>
      </w:r>
    </w:p>
    <w:p w14:paraId="077A486F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-value lower bound: 1.79 </w:t>
      </w:r>
      <w:r>
        <w:rPr>
          <w:rFonts w:ascii="Lucida Console" w:hAnsi="Lucida Console"/>
          <w:color w:val="000000"/>
        </w:rPr>
        <w:tab/>
        <w:t>p-value lower bound: 0.042</w:t>
      </w:r>
    </w:p>
    <w:p w14:paraId="79397E65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-value upper bound: -5.38 </w:t>
      </w:r>
      <w:r>
        <w:rPr>
          <w:rFonts w:ascii="Lucida Console" w:hAnsi="Lucida Console"/>
          <w:color w:val="000000"/>
        </w:rPr>
        <w:tab/>
        <w:t>p-value upper bound: 0.000005</w:t>
      </w:r>
    </w:p>
    <w:p w14:paraId="2DB2F21D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degrees of </w:t>
      </w:r>
      <w:proofErr w:type="gramStart"/>
      <w:r>
        <w:rPr>
          <w:rFonts w:ascii="Lucida Console" w:hAnsi="Lucida Console"/>
          <w:color w:val="000000"/>
        </w:rPr>
        <w:t>freedom :</w:t>
      </w:r>
      <w:proofErr w:type="gramEnd"/>
      <w:r>
        <w:rPr>
          <w:rFonts w:ascii="Lucida Console" w:hAnsi="Lucida Console"/>
          <w:color w:val="000000"/>
        </w:rPr>
        <w:t xml:space="preserve"> 28</w:t>
      </w:r>
    </w:p>
    <w:p w14:paraId="44FEFB1B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04F419F9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Equivalence bounds (Cohen's d):</w:t>
      </w:r>
    </w:p>
    <w:p w14:paraId="23950CCC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low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 xml:space="preserve">: -1.31 </w:t>
      </w:r>
    </w:p>
    <w:p w14:paraId="2818AF73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high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>: 1.31</w:t>
      </w:r>
    </w:p>
    <w:p w14:paraId="560F913D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2E43AF6C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Equivalence bounds (raw scores):</w:t>
      </w:r>
    </w:p>
    <w:p w14:paraId="75AD890A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low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 xml:space="preserve">: -0.3134 </w:t>
      </w:r>
    </w:p>
    <w:p w14:paraId="1D6F376D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high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>: 0.3134</w:t>
      </w:r>
    </w:p>
    <w:p w14:paraId="4EAE0E9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06718C79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TOST confidence interval:</w:t>
      </w:r>
    </w:p>
    <w:p w14:paraId="4D26AF7C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lower bound 90% CI: -0.306</w:t>
      </w:r>
    </w:p>
    <w:p w14:paraId="6027045B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upper bound 90% CI:  -0.008</w:t>
      </w:r>
    </w:p>
    <w:p w14:paraId="53DF0ED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2F4A457F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NHST confidence interval:</w:t>
      </w:r>
    </w:p>
    <w:p w14:paraId="4F58F3B9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lower bound 95% CI: -0.336</w:t>
      </w:r>
    </w:p>
    <w:p w14:paraId="228AF133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upper bound 95% CI:  0.022</w:t>
      </w:r>
    </w:p>
    <w:p w14:paraId="47540812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7DC66C82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Equivalence Test Result:</w:t>
      </w:r>
    </w:p>
    <w:p w14:paraId="403DAC7D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he equivalence test was significant, </w:t>
      </w:r>
      <w:proofErr w:type="gramStart"/>
      <w:r>
        <w:rPr>
          <w:rFonts w:ascii="Lucida Console" w:hAnsi="Lucida Console"/>
          <w:color w:val="000000"/>
        </w:rPr>
        <w:t>t(</w:t>
      </w:r>
      <w:proofErr w:type="gramEnd"/>
      <w:r>
        <w:rPr>
          <w:rFonts w:ascii="Lucida Console" w:hAnsi="Lucida Console"/>
          <w:color w:val="000000"/>
        </w:rPr>
        <w:t>28) = 1.792, p = 0.042, given equivalence bounds of -0.313 and 0.313 (on a raw scale) and an alpha of 0.05.</w:t>
      </w:r>
    </w:p>
    <w:p w14:paraId="190F1B98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gob"/>
          <w:rFonts w:ascii="Lucida Console" w:hAnsi="Lucida Console"/>
          <w:color w:val="C5060B"/>
        </w:rPr>
      </w:pPr>
    </w:p>
    <w:p w14:paraId="73A24412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331A6D09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Null Hypothesis Test Result:</w:t>
      </w:r>
    </w:p>
    <w:p w14:paraId="17D5CDE9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he null hypothesis test was non-significant, </w:t>
      </w:r>
      <w:proofErr w:type="gramStart"/>
      <w:r>
        <w:rPr>
          <w:rFonts w:ascii="Lucida Console" w:hAnsi="Lucida Console"/>
          <w:color w:val="000000"/>
        </w:rPr>
        <w:t>t(</w:t>
      </w:r>
      <w:proofErr w:type="gramEnd"/>
      <w:r>
        <w:rPr>
          <w:rFonts w:ascii="Lucida Console" w:hAnsi="Lucida Console"/>
          <w:color w:val="000000"/>
        </w:rPr>
        <w:t>28) = -1.796, p = 0.0833, given an alpha of 0.05.</w:t>
      </w:r>
    </w:p>
    <w:p w14:paraId="00491CB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gob"/>
          <w:rFonts w:ascii="Lucida Console" w:hAnsi="Lucida Console"/>
          <w:color w:val="C5060B"/>
        </w:rPr>
      </w:pPr>
    </w:p>
    <w:p w14:paraId="0FE0683D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2F0B9D04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Based on the equivalence test and the null-hypothesis test combined, we can conclude that the observed effect is </w:t>
      </w:r>
      <w:r w:rsidRPr="004C3290">
        <w:rPr>
          <w:rFonts w:ascii="Lucida Console" w:hAnsi="Lucida Console"/>
          <w:color w:val="000000"/>
          <w:highlight w:val="yellow"/>
        </w:rPr>
        <w:t>statistically not different from zero and statistically equivalent to zero.</w:t>
      </w:r>
    </w:p>
    <w:p w14:paraId="6B9374C7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12F3EFE8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33474344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4FEC5315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383C1C21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noProof/>
        </w:rPr>
        <w:lastRenderedPageBreak/>
        <w:drawing>
          <wp:inline distT="0" distB="0" distL="0" distR="0" wp14:anchorId="01BC8CA9" wp14:editId="7CD47DDC">
            <wp:extent cx="3573780" cy="3127957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88656" cy="3140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FED1C" w14:textId="7EED63AB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741595F9" w14:textId="7B275F39" w:rsidR="0095004C" w:rsidRDefault="0095004C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Times New Roman" w:hAnsi="Times New Roman" w:cs="Times New Roman"/>
          <w:sz w:val="24"/>
          <w:szCs w:val="24"/>
        </w:rPr>
        <w:t>Observed effect size</w:t>
      </w:r>
    </w:p>
    <w:p w14:paraId="7F08442D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7B2C8009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noProof/>
        </w:rPr>
        <w:drawing>
          <wp:inline distT="0" distB="0" distL="0" distR="0" wp14:anchorId="2128B81C" wp14:editId="322BDB2C">
            <wp:extent cx="5731510" cy="436435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6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3"/>
    <w:p w14:paraId="7538C5B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1E04EAD9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3DB24EB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7C819731" w14:textId="5FA5A75B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71122A71" w14:textId="60F32FD4" w:rsidR="007A648D" w:rsidRDefault="007A648D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6C7EBEBD" w14:textId="556859FC" w:rsidR="007A648D" w:rsidRDefault="007A648D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1F51062B" w14:textId="02666F80" w:rsidR="007A648D" w:rsidRDefault="007A648D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475A75C2" w14:textId="74647BC6" w:rsidR="007A648D" w:rsidRDefault="007A648D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4DED5523" w14:textId="24E80372" w:rsidR="007A648D" w:rsidRDefault="007A648D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6675ECEE" w14:textId="77777777" w:rsidR="007A648D" w:rsidRDefault="007A648D" w:rsidP="007A648D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550F6636" w14:textId="389F4A89" w:rsidR="007A648D" w:rsidRPr="007A648D" w:rsidRDefault="007A648D" w:rsidP="007A648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30"/>
          <w:szCs w:val="30"/>
        </w:rPr>
      </w:pPr>
      <w:proofErr w:type="spellStart"/>
      <w:r w:rsidRPr="007A648D">
        <w:rPr>
          <w:rFonts w:ascii="Courier New" w:hAnsi="Courier New" w:cs="Courier New"/>
          <w:b/>
          <w:bCs/>
          <w:color w:val="000000"/>
          <w:sz w:val="30"/>
          <w:szCs w:val="30"/>
        </w:rPr>
        <w:t>SMz_</w:t>
      </w:r>
      <w:r>
        <w:rPr>
          <w:rFonts w:ascii="Courier New" w:hAnsi="Courier New" w:cs="Courier New"/>
          <w:b/>
          <w:bCs/>
          <w:color w:val="000000"/>
          <w:sz w:val="30"/>
          <w:szCs w:val="30"/>
        </w:rPr>
        <w:t>Little</w:t>
      </w:r>
      <w:r w:rsidRPr="007A648D">
        <w:rPr>
          <w:rFonts w:ascii="Courier New" w:hAnsi="Courier New" w:cs="Courier New"/>
          <w:b/>
          <w:bCs/>
          <w:color w:val="000000"/>
          <w:sz w:val="30"/>
          <w:szCs w:val="30"/>
        </w:rPr>
        <w:t>_fixed</w:t>
      </w:r>
      <w:proofErr w:type="spellEnd"/>
      <w:r w:rsidRPr="007A648D">
        <w:rPr>
          <w:rFonts w:ascii="Courier New" w:hAnsi="Courier New" w:cs="Courier New"/>
          <w:b/>
          <w:bCs/>
          <w:color w:val="000000"/>
          <w:sz w:val="30"/>
          <w:szCs w:val="30"/>
        </w:rPr>
        <w:t xml:space="preserve"> vs </w:t>
      </w:r>
      <w:proofErr w:type="spellStart"/>
      <w:r w:rsidRPr="007A648D">
        <w:rPr>
          <w:rFonts w:ascii="Courier New" w:hAnsi="Courier New" w:cs="Courier New"/>
          <w:b/>
          <w:bCs/>
          <w:color w:val="000000"/>
          <w:sz w:val="30"/>
          <w:szCs w:val="30"/>
        </w:rPr>
        <w:t>SMz_</w:t>
      </w:r>
      <w:r>
        <w:rPr>
          <w:rFonts w:ascii="Courier New" w:hAnsi="Courier New" w:cs="Courier New"/>
          <w:b/>
          <w:bCs/>
          <w:color w:val="000000"/>
          <w:sz w:val="30"/>
          <w:szCs w:val="30"/>
        </w:rPr>
        <w:t>Little</w:t>
      </w:r>
      <w:r w:rsidRPr="007A648D">
        <w:rPr>
          <w:rFonts w:ascii="Courier New" w:hAnsi="Courier New" w:cs="Courier New"/>
          <w:b/>
          <w:bCs/>
          <w:color w:val="000000"/>
          <w:sz w:val="30"/>
          <w:szCs w:val="30"/>
        </w:rPr>
        <w:t>_free</w:t>
      </w:r>
      <w:proofErr w:type="spellEnd"/>
    </w:p>
    <w:p w14:paraId="73D8FD2F" w14:textId="77777777" w:rsidR="007A648D" w:rsidRDefault="007A648D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12922A2A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0C684E6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ob"/>
          <w:rFonts w:ascii="Lucida Console" w:hAnsi="Lucida Console"/>
          <w:color w:val="0000FF"/>
        </w:rPr>
      </w:pPr>
      <w:bookmarkStart w:id="14" w:name="_Hlk43240267"/>
      <w:r>
        <w:rPr>
          <w:rStyle w:val="gghfmyibcpb"/>
          <w:rFonts w:ascii="Lucida Console" w:hAnsi="Lucida Console"/>
          <w:color w:val="0000FF"/>
        </w:rPr>
        <w:t xml:space="preserve">&gt; </w:t>
      </w:r>
      <w:proofErr w:type="spellStart"/>
      <w:proofErr w:type="gramStart"/>
      <w:r>
        <w:rPr>
          <w:rStyle w:val="gghfmyibcob"/>
          <w:rFonts w:ascii="Lucida Console" w:hAnsi="Lucida Console"/>
          <w:color w:val="0000FF"/>
        </w:rPr>
        <w:t>TOSTtwo</w:t>
      </w:r>
      <w:proofErr w:type="spellEnd"/>
      <w:r>
        <w:rPr>
          <w:rStyle w:val="gghfmyibcob"/>
          <w:rFonts w:ascii="Lucida Console" w:hAnsi="Lucida Console"/>
          <w:color w:val="0000FF"/>
        </w:rPr>
        <w:t>(</w:t>
      </w:r>
      <w:proofErr w:type="gramEnd"/>
      <w:r>
        <w:rPr>
          <w:rStyle w:val="gghfmyibcob"/>
          <w:rFonts w:ascii="Lucida Console" w:hAnsi="Lucida Console"/>
          <w:color w:val="0000FF"/>
        </w:rPr>
        <w:t>m1=0.7063, m2=0.6659,sd1=0.19,sd2=0.19,n1=15,n2=15,</w:t>
      </w:r>
      <w:r w:rsidRPr="00055B8D">
        <w:rPr>
          <w:rStyle w:val="gghfmyibcob"/>
          <w:rFonts w:ascii="Lucida Console" w:hAnsi="Lucida Console"/>
          <w:color w:val="0000FF"/>
          <w:highlight w:val="yellow"/>
        </w:rPr>
        <w:t>low_eqbound=-1.31,high_eqbound=1.31</w:t>
      </w:r>
      <w:r>
        <w:rPr>
          <w:rStyle w:val="gghfmyibcob"/>
          <w:rFonts w:ascii="Lucida Console" w:hAnsi="Lucida Console"/>
          <w:color w:val="0000FF"/>
        </w:rPr>
        <w:t>,var.equal=TRUE)</w:t>
      </w:r>
    </w:p>
    <w:p w14:paraId="1893666F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TOST results:</w:t>
      </w:r>
    </w:p>
    <w:p w14:paraId="69CD7495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-value lower bound: 4.17 </w:t>
      </w:r>
      <w:r>
        <w:rPr>
          <w:rFonts w:ascii="Lucida Console" w:hAnsi="Lucida Console"/>
          <w:color w:val="000000"/>
        </w:rPr>
        <w:tab/>
        <w:t>p-value lower bound: 0.0001</w:t>
      </w:r>
    </w:p>
    <w:p w14:paraId="09FE642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-value upper bound: -3.01 </w:t>
      </w:r>
      <w:r>
        <w:rPr>
          <w:rFonts w:ascii="Lucida Console" w:hAnsi="Lucida Console"/>
          <w:color w:val="000000"/>
        </w:rPr>
        <w:tab/>
        <w:t>p-value upper bound: 0.003</w:t>
      </w:r>
    </w:p>
    <w:p w14:paraId="7F55E956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degrees of </w:t>
      </w:r>
      <w:proofErr w:type="gramStart"/>
      <w:r>
        <w:rPr>
          <w:rFonts w:ascii="Lucida Console" w:hAnsi="Lucida Console"/>
          <w:color w:val="000000"/>
        </w:rPr>
        <w:t>freedom :</w:t>
      </w:r>
      <w:proofErr w:type="gramEnd"/>
      <w:r>
        <w:rPr>
          <w:rFonts w:ascii="Lucida Console" w:hAnsi="Lucida Console"/>
          <w:color w:val="000000"/>
        </w:rPr>
        <w:t xml:space="preserve"> 28</w:t>
      </w:r>
    </w:p>
    <w:p w14:paraId="1DE58407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0906B6B8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Equivalence bounds (Cohen's d):</w:t>
      </w:r>
    </w:p>
    <w:p w14:paraId="619C70D5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low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 xml:space="preserve">: -1.31 </w:t>
      </w:r>
    </w:p>
    <w:p w14:paraId="49A179DD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high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>: 1.31</w:t>
      </w:r>
    </w:p>
    <w:p w14:paraId="52CCEEFF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1AF99311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Equivalence bounds (raw scores):</w:t>
      </w:r>
    </w:p>
    <w:p w14:paraId="738BB243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low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 xml:space="preserve">: -0.2489 </w:t>
      </w:r>
    </w:p>
    <w:p w14:paraId="5142B24B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high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>: 0.2489</w:t>
      </w:r>
    </w:p>
    <w:p w14:paraId="06BECE2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60F66429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TOST confidence interval:</w:t>
      </w:r>
    </w:p>
    <w:p w14:paraId="676D5E1F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lower bound 90% CI: -0.078</w:t>
      </w:r>
    </w:p>
    <w:p w14:paraId="69C0B44F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upper bound 90% CI:  0.158</w:t>
      </w:r>
    </w:p>
    <w:p w14:paraId="20D22DD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3A365818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NHST confidence interval:</w:t>
      </w:r>
    </w:p>
    <w:p w14:paraId="51DE5E45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lower bound 95% CI: -0.102</w:t>
      </w:r>
    </w:p>
    <w:p w14:paraId="5AD356D4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upper bound 95% CI:  0.183</w:t>
      </w:r>
    </w:p>
    <w:p w14:paraId="78B6F414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1DBEA724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Equivalence Test Result:</w:t>
      </w:r>
    </w:p>
    <w:p w14:paraId="361EDDE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he equivalence test was significant, </w:t>
      </w:r>
      <w:proofErr w:type="gramStart"/>
      <w:r>
        <w:rPr>
          <w:rFonts w:ascii="Lucida Console" w:hAnsi="Lucida Console"/>
          <w:color w:val="000000"/>
        </w:rPr>
        <w:t>t(</w:t>
      </w:r>
      <w:proofErr w:type="gramEnd"/>
      <w:r>
        <w:rPr>
          <w:rFonts w:ascii="Lucida Console" w:hAnsi="Lucida Console"/>
          <w:color w:val="000000"/>
        </w:rPr>
        <w:t>28) = -3.005, p = 0.00277, given equivalence bounds of -0.249 and 0.249 (on a raw scale) and an alpha of 0.05.</w:t>
      </w:r>
    </w:p>
    <w:p w14:paraId="5934C2BC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gob"/>
          <w:rFonts w:ascii="Lucida Console" w:hAnsi="Lucida Console"/>
          <w:color w:val="C5060B"/>
        </w:rPr>
      </w:pPr>
    </w:p>
    <w:p w14:paraId="581F86E1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4C8644BF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Null Hypothesis Test Result:</w:t>
      </w:r>
    </w:p>
    <w:p w14:paraId="56083983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he null hypothesis test was non-significant, </w:t>
      </w:r>
      <w:proofErr w:type="gramStart"/>
      <w:r>
        <w:rPr>
          <w:rFonts w:ascii="Lucida Console" w:hAnsi="Lucida Console"/>
          <w:color w:val="000000"/>
        </w:rPr>
        <w:t>t(</w:t>
      </w:r>
      <w:proofErr w:type="gramEnd"/>
      <w:r>
        <w:rPr>
          <w:rFonts w:ascii="Lucida Console" w:hAnsi="Lucida Console"/>
          <w:color w:val="000000"/>
        </w:rPr>
        <w:t>28) = 0.582, p = 0.565, given an alpha of 0.05.</w:t>
      </w:r>
    </w:p>
    <w:p w14:paraId="14934689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gob"/>
          <w:rFonts w:ascii="Lucida Console" w:hAnsi="Lucida Console"/>
          <w:color w:val="C5060B"/>
        </w:rPr>
      </w:pPr>
    </w:p>
    <w:p w14:paraId="7105B77B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035CCEF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Based on the equivalence test and the null-hypothesis test combined, we can conclude that the observed effect is </w:t>
      </w:r>
      <w:r w:rsidRPr="00055B8D">
        <w:rPr>
          <w:rFonts w:ascii="Lucida Console" w:hAnsi="Lucida Console"/>
          <w:color w:val="000000"/>
          <w:highlight w:val="yellow"/>
        </w:rPr>
        <w:t>statistically not different from zero and statistically equivalent to zero.</w:t>
      </w:r>
    </w:p>
    <w:p w14:paraId="1A7D8991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5D13485B" w14:textId="77777777" w:rsidR="00B34287" w:rsidRDefault="00B34287" w:rsidP="00B34287"/>
    <w:p w14:paraId="47CBAC3E" w14:textId="51FB4688" w:rsidR="00B34287" w:rsidRDefault="00B34287" w:rsidP="00B34287">
      <w:r>
        <w:rPr>
          <w:noProof/>
        </w:rPr>
        <w:lastRenderedPageBreak/>
        <w:drawing>
          <wp:inline distT="0" distB="0" distL="0" distR="0" wp14:anchorId="5783E805" wp14:editId="143C0587">
            <wp:extent cx="3482340" cy="3047923"/>
            <wp:effectExtent l="0" t="0" r="381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98341" cy="3061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DA44D" w14:textId="5DACBE78" w:rsidR="007A648D" w:rsidRDefault="0095004C" w:rsidP="00B34287"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Observed effect size</w:t>
      </w:r>
    </w:p>
    <w:p w14:paraId="471BA58E" w14:textId="0AAB1487" w:rsidR="007A648D" w:rsidRDefault="007A648D" w:rsidP="00B34287">
      <w:r>
        <w:rPr>
          <w:noProof/>
        </w:rPr>
        <w:drawing>
          <wp:inline distT="0" distB="0" distL="0" distR="0" wp14:anchorId="603F2DA6" wp14:editId="7D89614B">
            <wp:extent cx="5731510" cy="419671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9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4"/>
    <w:p w14:paraId="59432327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7FA87584" w14:textId="1A666938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65DF3D44" w14:textId="403E552F" w:rsidR="007A648D" w:rsidRDefault="007A648D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3256D31A" w14:textId="47ED5CEB" w:rsidR="007A648D" w:rsidRDefault="007A648D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7812805B" w14:textId="78D30CDB" w:rsidR="007A648D" w:rsidRDefault="007A648D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53A119AE" w14:textId="6663063E" w:rsidR="007A648D" w:rsidRDefault="007A648D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7FF37726" w14:textId="3A2EEBF5" w:rsidR="007A648D" w:rsidRDefault="007A648D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351EF949" w14:textId="004E32DA" w:rsidR="007A648D" w:rsidRDefault="007A648D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62656B12" w14:textId="67C97CAF" w:rsidR="007A648D" w:rsidRDefault="007A648D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37C13C09" w14:textId="0B2905C8" w:rsidR="007A648D" w:rsidRDefault="007A648D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15BB5621" w14:textId="0FE4033E" w:rsidR="007A648D" w:rsidRPr="007A648D" w:rsidRDefault="007A648D" w:rsidP="007A64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30"/>
          <w:szCs w:val="30"/>
        </w:rPr>
      </w:pPr>
      <w:r w:rsidRPr="007A648D">
        <w:rPr>
          <w:rFonts w:ascii="Courier New" w:hAnsi="Courier New" w:cs="Courier New"/>
          <w:b/>
          <w:bCs/>
          <w:color w:val="000000"/>
          <w:sz w:val="30"/>
          <w:szCs w:val="30"/>
        </w:rPr>
        <w:t>5)Ring and little finger Normal force during free condition</w:t>
      </w:r>
    </w:p>
    <w:p w14:paraId="3FCF7B56" w14:textId="77777777" w:rsidR="007A648D" w:rsidRDefault="007A648D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7CB14DCC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14:paraId="39028D43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ob"/>
          <w:rFonts w:ascii="Lucida Console" w:hAnsi="Lucida Console"/>
          <w:color w:val="0000FF"/>
        </w:rPr>
      </w:pPr>
      <w:bookmarkStart w:id="15" w:name="_Hlk43240867"/>
      <w:r>
        <w:rPr>
          <w:rStyle w:val="gghfmyibcpb"/>
          <w:rFonts w:ascii="Lucida Console" w:hAnsi="Lucida Console"/>
          <w:color w:val="0000FF"/>
        </w:rPr>
        <w:t xml:space="preserve">&gt; </w:t>
      </w:r>
      <w:proofErr w:type="spellStart"/>
      <w:proofErr w:type="gramStart"/>
      <w:r>
        <w:rPr>
          <w:rStyle w:val="gghfmyibcob"/>
          <w:rFonts w:ascii="Lucida Console" w:hAnsi="Lucida Console"/>
          <w:color w:val="0000FF"/>
        </w:rPr>
        <w:t>TOSTpaired</w:t>
      </w:r>
      <w:proofErr w:type="spellEnd"/>
      <w:r>
        <w:rPr>
          <w:rStyle w:val="gghfmyibcob"/>
          <w:rFonts w:ascii="Lucida Console" w:hAnsi="Lucida Console"/>
          <w:color w:val="0000FF"/>
        </w:rPr>
        <w:t>(</w:t>
      </w:r>
      <w:proofErr w:type="gramEnd"/>
      <w:r>
        <w:rPr>
          <w:rStyle w:val="gghfmyibcob"/>
          <w:rFonts w:ascii="Lucida Console" w:hAnsi="Lucida Console"/>
          <w:color w:val="0000FF"/>
        </w:rPr>
        <w:t>n=15,m1=2.6993, m2=2.8611,sd1=0.8475,sd2=0.7194,r12=-0.079,low_eqbound_dz=-0.93,high_eqbound_dz=0.93)</w:t>
      </w:r>
    </w:p>
    <w:p w14:paraId="31F20A73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TOST results:</w:t>
      </w:r>
    </w:p>
    <w:p w14:paraId="2D879FB7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-value lower bound: 3.06 </w:t>
      </w:r>
      <w:r>
        <w:rPr>
          <w:rFonts w:ascii="Lucida Console" w:hAnsi="Lucida Console"/>
          <w:color w:val="000000"/>
        </w:rPr>
        <w:tab/>
        <w:t>p-value lower bound: 0.004</w:t>
      </w:r>
    </w:p>
    <w:p w14:paraId="47070353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-value upper bound: -4.14 </w:t>
      </w:r>
      <w:r>
        <w:rPr>
          <w:rFonts w:ascii="Lucida Console" w:hAnsi="Lucida Console"/>
          <w:color w:val="000000"/>
        </w:rPr>
        <w:tab/>
        <w:t>p-value upper bound: 0.0005</w:t>
      </w:r>
    </w:p>
    <w:p w14:paraId="73176AC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degrees of </w:t>
      </w:r>
      <w:proofErr w:type="gramStart"/>
      <w:r>
        <w:rPr>
          <w:rFonts w:ascii="Lucida Console" w:hAnsi="Lucida Console"/>
          <w:color w:val="000000"/>
        </w:rPr>
        <w:t>freedom :</w:t>
      </w:r>
      <w:proofErr w:type="gramEnd"/>
      <w:r>
        <w:rPr>
          <w:rFonts w:ascii="Lucida Console" w:hAnsi="Lucida Console"/>
          <w:color w:val="000000"/>
        </w:rPr>
        <w:t xml:space="preserve"> 14</w:t>
      </w:r>
    </w:p>
    <w:p w14:paraId="6469510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37556A0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Equivalence bounds (Cohen's </w:t>
      </w:r>
      <w:proofErr w:type="spellStart"/>
      <w:r>
        <w:rPr>
          <w:rFonts w:ascii="Lucida Console" w:hAnsi="Lucida Console"/>
          <w:color w:val="000000"/>
        </w:rPr>
        <w:t>dz</w:t>
      </w:r>
      <w:proofErr w:type="spellEnd"/>
      <w:r>
        <w:rPr>
          <w:rFonts w:ascii="Lucida Console" w:hAnsi="Lucida Console"/>
          <w:color w:val="000000"/>
        </w:rPr>
        <w:t>):</w:t>
      </w:r>
    </w:p>
    <w:p w14:paraId="62D27AF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low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 xml:space="preserve">: -0.93 </w:t>
      </w:r>
    </w:p>
    <w:p w14:paraId="3FC54F4B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high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>: 0.93</w:t>
      </w:r>
    </w:p>
    <w:p w14:paraId="0F7FD51A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361F0CA7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Equivalence bounds (raw scores):</w:t>
      </w:r>
    </w:p>
    <w:p w14:paraId="60354413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low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 xml:space="preserve">: -1.0734 </w:t>
      </w:r>
    </w:p>
    <w:p w14:paraId="76816BD5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high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>: 1.0734</w:t>
      </w:r>
    </w:p>
    <w:p w14:paraId="5E12CFE6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12BE9EC6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TOST confidence interval:</w:t>
      </w:r>
    </w:p>
    <w:p w14:paraId="35DDBAD7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lower bound 90% CI: -0.687</w:t>
      </w:r>
    </w:p>
    <w:p w14:paraId="1655AAB1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upper bound 90% CI:  0.363</w:t>
      </w:r>
    </w:p>
    <w:p w14:paraId="6F8200F2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696B2A0A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NHST confidence interval:</w:t>
      </w:r>
    </w:p>
    <w:p w14:paraId="4F38B1A6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lower bound 95% CI: -0.801</w:t>
      </w:r>
    </w:p>
    <w:p w14:paraId="4D041C59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upper bound 95% CI:  0.477</w:t>
      </w:r>
    </w:p>
    <w:p w14:paraId="31C06384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3CB688FC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Equivalence Test Result:</w:t>
      </w:r>
    </w:p>
    <w:p w14:paraId="41B1F0B5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he equivalence test was significant, </w:t>
      </w:r>
      <w:proofErr w:type="gramStart"/>
      <w:r>
        <w:rPr>
          <w:rFonts w:ascii="Lucida Console" w:hAnsi="Lucida Console"/>
          <w:color w:val="000000"/>
        </w:rPr>
        <w:t>t(</w:t>
      </w:r>
      <w:proofErr w:type="gramEnd"/>
      <w:r>
        <w:rPr>
          <w:rFonts w:ascii="Lucida Console" w:hAnsi="Lucida Console"/>
          <w:color w:val="000000"/>
        </w:rPr>
        <w:t>14) = 3.059, p = 0.00425, given equivalence bounds of -1.073 and 1.073 (on a raw scale) and an alpha of 0.05.</w:t>
      </w:r>
    </w:p>
    <w:p w14:paraId="626C1C54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gob"/>
          <w:rFonts w:ascii="Lucida Console" w:hAnsi="Lucida Console"/>
          <w:color w:val="C5060B"/>
        </w:rPr>
      </w:pPr>
    </w:p>
    <w:p w14:paraId="6887B4C7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392F3692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Null Hypothesis Test Result:</w:t>
      </w:r>
    </w:p>
    <w:p w14:paraId="634D57AD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he null hypothesis test was non-significant, </w:t>
      </w:r>
      <w:proofErr w:type="gramStart"/>
      <w:r>
        <w:rPr>
          <w:rFonts w:ascii="Lucida Console" w:hAnsi="Lucida Console"/>
          <w:color w:val="000000"/>
        </w:rPr>
        <w:t>t(</w:t>
      </w:r>
      <w:proofErr w:type="gramEnd"/>
      <w:r>
        <w:rPr>
          <w:rFonts w:ascii="Lucida Console" w:hAnsi="Lucida Console"/>
          <w:color w:val="000000"/>
        </w:rPr>
        <w:t>14) = -0.543, p = 0.596, given an alpha of 0.05.</w:t>
      </w:r>
    </w:p>
    <w:p w14:paraId="2929837B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gob"/>
          <w:rFonts w:ascii="Lucida Console" w:hAnsi="Lucida Console"/>
          <w:color w:val="C5060B"/>
        </w:rPr>
      </w:pPr>
    </w:p>
    <w:p w14:paraId="38A5D449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4CCDBCC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Based on the equivalence test and the null-hypothesis test combined, we can conclude that the observed effect is </w:t>
      </w:r>
      <w:r w:rsidRPr="004C3290">
        <w:rPr>
          <w:rFonts w:ascii="Lucida Console" w:hAnsi="Lucida Console"/>
          <w:color w:val="000000"/>
          <w:highlight w:val="yellow"/>
        </w:rPr>
        <w:t>statistically not different from zero and statistically equivalent to zero.</w:t>
      </w:r>
    </w:p>
    <w:p w14:paraId="0BCEEF7D" w14:textId="77777777" w:rsidR="00B34287" w:rsidRDefault="00B34287" w:rsidP="00B34287"/>
    <w:p w14:paraId="1CC64ACE" w14:textId="77777777" w:rsidR="00B34287" w:rsidRDefault="00B34287" w:rsidP="00B34287"/>
    <w:p w14:paraId="7E3083BE" w14:textId="4A28DD4C" w:rsidR="00B34287" w:rsidRDefault="00B34287" w:rsidP="00B34287">
      <w:r>
        <w:rPr>
          <w:noProof/>
        </w:rPr>
        <w:lastRenderedPageBreak/>
        <w:drawing>
          <wp:inline distT="0" distB="0" distL="0" distR="0" wp14:anchorId="017F2873" wp14:editId="5B183151">
            <wp:extent cx="3657600" cy="320131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73623" cy="321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E8387" w14:textId="53C8A07E" w:rsidR="0095004C" w:rsidRDefault="0095004C" w:rsidP="00B34287"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Observed effect size</w:t>
      </w:r>
    </w:p>
    <w:p w14:paraId="263B1818" w14:textId="77777777" w:rsidR="00B34287" w:rsidRDefault="00B34287" w:rsidP="00B34287">
      <w:r>
        <w:rPr>
          <w:noProof/>
        </w:rPr>
        <w:drawing>
          <wp:inline distT="0" distB="0" distL="0" distR="0" wp14:anchorId="4A957862" wp14:editId="63382152">
            <wp:extent cx="5425440" cy="4233478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33183" cy="423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5"/>
    <w:p w14:paraId="4418252A" w14:textId="77777777" w:rsidR="00B34287" w:rsidRDefault="00B34287" w:rsidP="00B34287"/>
    <w:p w14:paraId="6D568AEE" w14:textId="77777777" w:rsidR="00B34287" w:rsidRDefault="00B34287" w:rsidP="00B34287"/>
    <w:p w14:paraId="2C1CC206" w14:textId="5BE940F6" w:rsidR="00B34287" w:rsidRDefault="00B34287" w:rsidP="00B34287">
      <w:pPr>
        <w:rPr>
          <w:noProof/>
        </w:rPr>
      </w:pPr>
    </w:p>
    <w:p w14:paraId="51A10B53" w14:textId="2A3C61CB" w:rsidR="007A648D" w:rsidRDefault="007A648D" w:rsidP="00B34287">
      <w:pPr>
        <w:rPr>
          <w:noProof/>
        </w:rPr>
      </w:pPr>
    </w:p>
    <w:p w14:paraId="019A4C1E" w14:textId="1873BD0D" w:rsidR="007A648D" w:rsidRPr="007A648D" w:rsidRDefault="007A648D" w:rsidP="007A64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30"/>
          <w:szCs w:val="30"/>
        </w:rPr>
      </w:pPr>
      <w:r w:rsidRPr="007A648D">
        <w:rPr>
          <w:rFonts w:ascii="Courier New" w:hAnsi="Courier New" w:cs="Courier New"/>
          <w:b/>
          <w:bCs/>
          <w:color w:val="000000"/>
          <w:sz w:val="30"/>
          <w:szCs w:val="30"/>
        </w:rPr>
        <w:t>5</w:t>
      </w:r>
      <w:bookmarkStart w:id="16" w:name="_Hlk43240914"/>
      <w:r w:rsidRPr="007A648D">
        <w:rPr>
          <w:rFonts w:ascii="Courier New" w:hAnsi="Courier New" w:cs="Courier New"/>
          <w:b/>
          <w:bCs/>
          <w:color w:val="000000"/>
          <w:sz w:val="30"/>
          <w:szCs w:val="30"/>
        </w:rPr>
        <w:t>)</w:t>
      </w:r>
      <w:r>
        <w:rPr>
          <w:rFonts w:ascii="Courier New" w:hAnsi="Courier New" w:cs="Courier New"/>
          <w:b/>
          <w:bCs/>
          <w:color w:val="000000"/>
          <w:sz w:val="30"/>
          <w:szCs w:val="30"/>
        </w:rPr>
        <w:t xml:space="preserve">% of </w:t>
      </w:r>
      <w:r w:rsidRPr="007A648D">
        <w:rPr>
          <w:rFonts w:ascii="Courier New" w:hAnsi="Courier New" w:cs="Courier New"/>
          <w:b/>
          <w:bCs/>
          <w:color w:val="000000"/>
          <w:sz w:val="30"/>
          <w:szCs w:val="30"/>
        </w:rPr>
        <w:t>Ring and little finger Normal force</w:t>
      </w:r>
      <w:r>
        <w:rPr>
          <w:rFonts w:ascii="Courier New" w:hAnsi="Courier New" w:cs="Courier New"/>
          <w:b/>
          <w:bCs/>
          <w:color w:val="000000"/>
          <w:sz w:val="30"/>
          <w:szCs w:val="30"/>
        </w:rPr>
        <w:t xml:space="preserve"> shared</w:t>
      </w:r>
      <w:r w:rsidRPr="007A648D">
        <w:rPr>
          <w:rFonts w:ascii="Courier New" w:hAnsi="Courier New" w:cs="Courier New"/>
          <w:b/>
          <w:bCs/>
          <w:color w:val="000000"/>
          <w:sz w:val="30"/>
          <w:szCs w:val="30"/>
        </w:rPr>
        <w:t xml:space="preserve"> </w:t>
      </w:r>
      <w:proofErr w:type="gramStart"/>
      <w:r w:rsidRPr="007A648D">
        <w:rPr>
          <w:rFonts w:ascii="Courier New" w:hAnsi="Courier New" w:cs="Courier New"/>
          <w:b/>
          <w:bCs/>
          <w:color w:val="000000"/>
          <w:sz w:val="30"/>
          <w:szCs w:val="30"/>
        </w:rPr>
        <w:t>during  free</w:t>
      </w:r>
      <w:proofErr w:type="gramEnd"/>
      <w:r w:rsidRPr="007A648D">
        <w:rPr>
          <w:rFonts w:ascii="Courier New" w:hAnsi="Courier New" w:cs="Courier New"/>
          <w:b/>
          <w:bCs/>
          <w:color w:val="000000"/>
          <w:sz w:val="30"/>
          <w:szCs w:val="30"/>
        </w:rPr>
        <w:t xml:space="preserve"> condition</w:t>
      </w:r>
    </w:p>
    <w:p w14:paraId="69807F23" w14:textId="77777777" w:rsidR="007A648D" w:rsidRDefault="007A648D" w:rsidP="00B34287"/>
    <w:bookmarkEnd w:id="16"/>
    <w:p w14:paraId="664C39DE" w14:textId="77777777" w:rsidR="00B34287" w:rsidRDefault="00B34287" w:rsidP="00B34287"/>
    <w:p w14:paraId="1554E3C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cob"/>
          <w:rFonts w:ascii="Lucida Console" w:hAnsi="Lucida Console"/>
          <w:color w:val="0000FF"/>
        </w:rPr>
      </w:pPr>
      <w:bookmarkStart w:id="17" w:name="_Hlk43241018"/>
      <w:r>
        <w:rPr>
          <w:rStyle w:val="gghfmyibcpb"/>
          <w:rFonts w:ascii="Lucida Console" w:hAnsi="Lucida Console"/>
          <w:color w:val="0000FF"/>
        </w:rPr>
        <w:t xml:space="preserve">&gt; </w:t>
      </w:r>
      <w:proofErr w:type="spellStart"/>
      <w:proofErr w:type="gramStart"/>
      <w:r>
        <w:rPr>
          <w:rStyle w:val="gghfmyibcob"/>
          <w:rFonts w:ascii="Lucida Console" w:hAnsi="Lucida Console"/>
          <w:color w:val="0000FF"/>
        </w:rPr>
        <w:t>TOSTpaired</w:t>
      </w:r>
      <w:proofErr w:type="spellEnd"/>
      <w:r>
        <w:rPr>
          <w:rStyle w:val="gghfmyibcob"/>
          <w:rFonts w:ascii="Lucida Console" w:hAnsi="Lucida Console"/>
          <w:color w:val="0000FF"/>
        </w:rPr>
        <w:t>(</w:t>
      </w:r>
      <w:proofErr w:type="gramEnd"/>
      <w:r>
        <w:rPr>
          <w:rStyle w:val="gghfmyibcob"/>
          <w:rFonts w:ascii="Lucida Console" w:hAnsi="Lucida Console"/>
          <w:color w:val="0000FF"/>
        </w:rPr>
        <w:t>n=15,m1=30.97, m2=33.35,sd1=8.25,sd2=7.20,r12=-0.66,low_eqbound_dz=-0.93,high_eqbound_dz=0.93)</w:t>
      </w:r>
    </w:p>
    <w:p w14:paraId="74B1F804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TOST results:</w:t>
      </w:r>
    </w:p>
    <w:p w14:paraId="6A84A54A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-value lower bound: 2.95 </w:t>
      </w:r>
      <w:r>
        <w:rPr>
          <w:rFonts w:ascii="Lucida Console" w:hAnsi="Lucida Console"/>
          <w:color w:val="000000"/>
        </w:rPr>
        <w:tab/>
        <w:t>p-value lower bound: 0.005</w:t>
      </w:r>
    </w:p>
    <w:p w14:paraId="7DC6013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-value upper bound: -4.26 </w:t>
      </w:r>
      <w:r>
        <w:rPr>
          <w:rFonts w:ascii="Lucida Console" w:hAnsi="Lucida Console"/>
          <w:color w:val="000000"/>
        </w:rPr>
        <w:tab/>
        <w:t>p-value upper bound: 0.0004</w:t>
      </w:r>
    </w:p>
    <w:p w14:paraId="3028919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degrees of </w:t>
      </w:r>
      <w:proofErr w:type="gramStart"/>
      <w:r>
        <w:rPr>
          <w:rFonts w:ascii="Lucida Console" w:hAnsi="Lucida Console"/>
          <w:color w:val="000000"/>
        </w:rPr>
        <w:t>freedom :</w:t>
      </w:r>
      <w:proofErr w:type="gramEnd"/>
      <w:r>
        <w:rPr>
          <w:rFonts w:ascii="Lucida Console" w:hAnsi="Lucida Console"/>
          <w:color w:val="000000"/>
        </w:rPr>
        <w:t xml:space="preserve"> 14</w:t>
      </w:r>
    </w:p>
    <w:p w14:paraId="1F65165C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0417811F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Equivalence bounds (Cohen's </w:t>
      </w:r>
      <w:proofErr w:type="spellStart"/>
      <w:r>
        <w:rPr>
          <w:rFonts w:ascii="Lucida Console" w:hAnsi="Lucida Console"/>
          <w:color w:val="000000"/>
        </w:rPr>
        <w:t>dz</w:t>
      </w:r>
      <w:proofErr w:type="spellEnd"/>
      <w:r>
        <w:rPr>
          <w:rFonts w:ascii="Lucida Console" w:hAnsi="Lucida Console"/>
          <w:color w:val="000000"/>
        </w:rPr>
        <w:t>):</w:t>
      </w:r>
    </w:p>
    <w:p w14:paraId="14C1307F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low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 xml:space="preserve">: -0.93 </w:t>
      </w:r>
    </w:p>
    <w:p w14:paraId="526E2E62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high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>: 0.93</w:t>
      </w:r>
    </w:p>
    <w:p w14:paraId="67F652EB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6FD80218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Equivalence bounds (raw scores):</w:t>
      </w:r>
    </w:p>
    <w:p w14:paraId="4CD5552B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low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 xml:space="preserve">: -13.0965 </w:t>
      </w:r>
    </w:p>
    <w:p w14:paraId="2F31359A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high </w:t>
      </w:r>
      <w:proofErr w:type="spellStart"/>
      <w:r>
        <w:rPr>
          <w:rFonts w:ascii="Lucida Console" w:hAnsi="Lucida Console"/>
          <w:color w:val="000000"/>
        </w:rPr>
        <w:t>eqbound</w:t>
      </w:r>
      <w:proofErr w:type="spellEnd"/>
      <w:r>
        <w:rPr>
          <w:rFonts w:ascii="Lucida Console" w:hAnsi="Lucida Console"/>
          <w:color w:val="000000"/>
        </w:rPr>
        <w:t>: 13.0965</w:t>
      </w:r>
    </w:p>
    <w:p w14:paraId="0DE22CC4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38DC0A2F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TOST confidence interval:</w:t>
      </w:r>
    </w:p>
    <w:p w14:paraId="6C7F82A4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lower bound 90% CI: -8.784</w:t>
      </w:r>
    </w:p>
    <w:p w14:paraId="72C3B80C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upper bound 90% CI:  4.024</w:t>
      </w:r>
    </w:p>
    <w:p w14:paraId="5978A8E8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04F4B29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NHST confidence interval:</w:t>
      </w:r>
    </w:p>
    <w:p w14:paraId="3A72EF77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lower bound 95% CI: -10.179</w:t>
      </w:r>
    </w:p>
    <w:p w14:paraId="66598810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upper bound 95% CI:  5.419</w:t>
      </w:r>
    </w:p>
    <w:p w14:paraId="13C5B3D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22920E43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Equivalence Test Result:</w:t>
      </w:r>
    </w:p>
    <w:p w14:paraId="5839E62C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he equivalence test was significant, </w:t>
      </w:r>
      <w:proofErr w:type="gramStart"/>
      <w:r>
        <w:rPr>
          <w:rFonts w:ascii="Lucida Console" w:hAnsi="Lucida Console"/>
          <w:color w:val="000000"/>
        </w:rPr>
        <w:t>t(</w:t>
      </w:r>
      <w:proofErr w:type="gramEnd"/>
      <w:r>
        <w:rPr>
          <w:rFonts w:ascii="Lucida Console" w:hAnsi="Lucida Console"/>
          <w:color w:val="000000"/>
        </w:rPr>
        <w:t>14) = 2.947, p = 0.0053, given equivalence bounds of -13.097 and 13.097 (on a raw scale) and an alpha of 0.05.</w:t>
      </w:r>
    </w:p>
    <w:p w14:paraId="40400AEA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gob"/>
          <w:rFonts w:ascii="Lucida Console" w:hAnsi="Lucida Console"/>
          <w:color w:val="C5060B"/>
        </w:rPr>
      </w:pPr>
    </w:p>
    <w:p w14:paraId="73EF802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4615685C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Null Hypothesis Test Result:</w:t>
      </w:r>
    </w:p>
    <w:p w14:paraId="3E5170CE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he null hypothesis test was non-significant, </w:t>
      </w:r>
      <w:proofErr w:type="gramStart"/>
      <w:r>
        <w:rPr>
          <w:rFonts w:ascii="Lucida Console" w:hAnsi="Lucida Console"/>
          <w:color w:val="000000"/>
        </w:rPr>
        <w:t>t(</w:t>
      </w:r>
      <w:proofErr w:type="gramEnd"/>
      <w:r>
        <w:rPr>
          <w:rFonts w:ascii="Lucida Console" w:hAnsi="Lucida Console"/>
          <w:color w:val="000000"/>
        </w:rPr>
        <w:t>14) = -0.655, p = 0.523, given an alpha of 0.05.</w:t>
      </w:r>
    </w:p>
    <w:p w14:paraId="55617171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Style w:val="gghfmyibgob"/>
          <w:rFonts w:ascii="Lucida Console" w:hAnsi="Lucida Console"/>
          <w:color w:val="C5060B"/>
        </w:rPr>
      </w:pPr>
    </w:p>
    <w:p w14:paraId="1649D764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</w:p>
    <w:p w14:paraId="29D8DAEA" w14:textId="77777777" w:rsidR="00B34287" w:rsidRDefault="00B34287" w:rsidP="00B34287">
      <w:pPr>
        <w:pStyle w:val="HTMLPreformatted"/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Based on the equivalence test and the null-hypothesis test combined, we can conclude that the observed effect is </w:t>
      </w:r>
      <w:r w:rsidRPr="004C3290">
        <w:rPr>
          <w:rFonts w:ascii="Lucida Console" w:hAnsi="Lucida Console"/>
          <w:color w:val="000000"/>
          <w:highlight w:val="yellow"/>
        </w:rPr>
        <w:t>statistically not different from zero and statistically equivalent to zero.</w:t>
      </w:r>
    </w:p>
    <w:p w14:paraId="7F5316B3" w14:textId="77777777" w:rsidR="00B34287" w:rsidRDefault="00B34287" w:rsidP="00B34287"/>
    <w:p w14:paraId="319ACD1C" w14:textId="52C1E26E" w:rsidR="00B34287" w:rsidRDefault="00B34287" w:rsidP="00B34287">
      <w:r>
        <w:rPr>
          <w:noProof/>
        </w:rPr>
        <w:lastRenderedPageBreak/>
        <w:drawing>
          <wp:inline distT="0" distB="0" distL="0" distR="0" wp14:anchorId="71D7EE94" wp14:editId="03E89B81">
            <wp:extent cx="3108960" cy="2721122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17824" cy="272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87BF0" w14:textId="0D578832" w:rsidR="0095004C" w:rsidRDefault="0095004C" w:rsidP="00B34287"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Observed effect size</w:t>
      </w:r>
    </w:p>
    <w:p w14:paraId="1ABB7D39" w14:textId="77777777" w:rsidR="00B34287" w:rsidRDefault="00B34287" w:rsidP="00B34287">
      <w:r>
        <w:rPr>
          <w:noProof/>
        </w:rPr>
        <w:drawing>
          <wp:inline distT="0" distB="0" distL="0" distR="0" wp14:anchorId="0DA26188" wp14:editId="298464B1">
            <wp:extent cx="5731510" cy="4374515"/>
            <wp:effectExtent l="0" t="0" r="254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7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FA337" w14:textId="77777777" w:rsidR="00B34287" w:rsidRDefault="00B34287" w:rsidP="00B34287"/>
    <w:p w14:paraId="43E52E9A" w14:textId="77777777" w:rsidR="00B34287" w:rsidRDefault="00B34287" w:rsidP="00B34287"/>
    <w:p w14:paraId="4FD5D889" w14:textId="472BDCA6" w:rsidR="00B34287" w:rsidRDefault="00B34287" w:rsidP="00B34287"/>
    <w:p w14:paraId="59E0E6A5" w14:textId="77777777" w:rsidR="00B34287" w:rsidRDefault="00B34287" w:rsidP="00B34287"/>
    <w:p w14:paraId="593DC9FC" w14:textId="327AACCD" w:rsidR="001447A1" w:rsidRDefault="001447A1" w:rsidP="00B34287"/>
    <w:p w14:paraId="27440FAA" w14:textId="7919A267" w:rsidR="001447A1" w:rsidRDefault="001447A1" w:rsidP="00B34287"/>
    <w:p w14:paraId="67784BB7" w14:textId="0CFDA6E4" w:rsidR="001447A1" w:rsidRDefault="001447A1" w:rsidP="00B34287"/>
    <w:p w14:paraId="29B8B71A" w14:textId="77777777" w:rsidR="001447A1" w:rsidRDefault="001447A1" w:rsidP="00B34287">
      <w:pPr>
        <w:rPr>
          <w:rFonts w:ascii="Times New Roman" w:hAnsi="Times New Roman" w:cs="Times New Roman"/>
          <w:b/>
          <w:bCs/>
        </w:rPr>
      </w:pPr>
      <w:r w:rsidRPr="001447A1">
        <w:rPr>
          <w:rFonts w:ascii="Times New Roman" w:hAnsi="Times New Roman" w:cs="Times New Roman"/>
          <w:b/>
          <w:bCs/>
          <w:sz w:val="28"/>
          <w:szCs w:val="28"/>
        </w:rPr>
        <w:t>SUMMARY</w:t>
      </w:r>
    </w:p>
    <w:p w14:paraId="14F4E7DA" w14:textId="77777777" w:rsidR="001447A1" w:rsidRDefault="001447A1" w:rsidP="00B34287">
      <w:pPr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10207" w:type="dxa"/>
        <w:tblInd w:w="-714" w:type="dxa"/>
        <w:tblLook w:val="04A0" w:firstRow="1" w:lastRow="0" w:firstColumn="1" w:lastColumn="0" w:noHBand="0" w:noVBand="1"/>
      </w:tblPr>
      <w:tblGrid>
        <w:gridCol w:w="1580"/>
        <w:gridCol w:w="1308"/>
        <w:gridCol w:w="830"/>
        <w:gridCol w:w="813"/>
        <w:gridCol w:w="879"/>
        <w:gridCol w:w="783"/>
        <w:gridCol w:w="1037"/>
        <w:gridCol w:w="987"/>
        <w:gridCol w:w="1990"/>
      </w:tblGrid>
      <w:tr w:rsidR="001447A1" w14:paraId="0637A148" w14:textId="77777777" w:rsidTr="00D828C6">
        <w:tc>
          <w:tcPr>
            <w:tcW w:w="1580" w:type="dxa"/>
            <w:vMerge w:val="restart"/>
          </w:tcPr>
          <w:p w14:paraId="126F55D0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COMPARISON</w:t>
            </w:r>
          </w:p>
        </w:tc>
        <w:tc>
          <w:tcPr>
            <w:tcW w:w="1308" w:type="dxa"/>
            <w:vMerge w:val="restart"/>
          </w:tcPr>
          <w:p w14:paraId="543BC834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OBSERVED EFFECT SIZE</w:t>
            </w:r>
          </w:p>
          <w:p w14:paraId="147C6336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</w:p>
        </w:tc>
        <w:tc>
          <w:tcPr>
            <w:tcW w:w="1643" w:type="dxa"/>
            <w:gridSpan w:val="2"/>
          </w:tcPr>
          <w:p w14:paraId="02F6CCD0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 xml:space="preserve">STANDARDISED EQUIVALENCE BOUNDS </w:t>
            </w:r>
          </w:p>
        </w:tc>
        <w:tc>
          <w:tcPr>
            <w:tcW w:w="1662" w:type="dxa"/>
            <w:gridSpan w:val="2"/>
          </w:tcPr>
          <w:p w14:paraId="511BF1E5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NULL HYPOTHESIS TEST</w:t>
            </w:r>
          </w:p>
        </w:tc>
        <w:tc>
          <w:tcPr>
            <w:tcW w:w="2024" w:type="dxa"/>
            <w:gridSpan w:val="2"/>
          </w:tcPr>
          <w:p w14:paraId="381BD016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TOST TEST</w:t>
            </w:r>
          </w:p>
        </w:tc>
        <w:tc>
          <w:tcPr>
            <w:tcW w:w="1990" w:type="dxa"/>
            <w:vMerge w:val="restart"/>
          </w:tcPr>
          <w:p w14:paraId="1E0AAA12" w14:textId="77777777" w:rsidR="001447A1" w:rsidRDefault="001447A1" w:rsidP="00D82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EQUIVALENT</w:t>
            </w:r>
          </w:p>
          <w:p w14:paraId="1A2B325C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(YES/NO)</w:t>
            </w:r>
          </w:p>
        </w:tc>
      </w:tr>
      <w:tr w:rsidR="001447A1" w14:paraId="160A3A24" w14:textId="77777777" w:rsidTr="00D828C6">
        <w:tc>
          <w:tcPr>
            <w:tcW w:w="1580" w:type="dxa"/>
            <w:vMerge/>
          </w:tcPr>
          <w:p w14:paraId="1F3300EE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</w:p>
        </w:tc>
        <w:tc>
          <w:tcPr>
            <w:tcW w:w="1308" w:type="dxa"/>
            <w:vMerge/>
          </w:tcPr>
          <w:p w14:paraId="02B75FAA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</w:p>
        </w:tc>
        <w:tc>
          <w:tcPr>
            <w:tcW w:w="830" w:type="dxa"/>
          </w:tcPr>
          <w:p w14:paraId="4FDDAEE2" w14:textId="77777777" w:rsidR="001447A1" w:rsidRPr="00180B0D" w:rsidRDefault="001447A1" w:rsidP="00D82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</w:pPr>
            <w:r w:rsidRPr="00180B0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  <w:t>LOWER LIMIT</w:t>
            </w:r>
          </w:p>
        </w:tc>
        <w:tc>
          <w:tcPr>
            <w:tcW w:w="813" w:type="dxa"/>
          </w:tcPr>
          <w:p w14:paraId="068B01CE" w14:textId="77777777" w:rsidR="001447A1" w:rsidRPr="00180B0D" w:rsidRDefault="001447A1" w:rsidP="00D82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</w:pPr>
            <w:r w:rsidRPr="00180B0D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:lang w:eastAsia="en-IN"/>
              </w:rPr>
              <w:t>UPPER LIMIT</w:t>
            </w:r>
          </w:p>
        </w:tc>
        <w:tc>
          <w:tcPr>
            <w:tcW w:w="879" w:type="dxa"/>
          </w:tcPr>
          <w:p w14:paraId="1DD0DCF5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t values</w:t>
            </w:r>
          </w:p>
        </w:tc>
        <w:tc>
          <w:tcPr>
            <w:tcW w:w="783" w:type="dxa"/>
          </w:tcPr>
          <w:p w14:paraId="70B9616B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p values</w:t>
            </w:r>
          </w:p>
        </w:tc>
        <w:tc>
          <w:tcPr>
            <w:tcW w:w="1037" w:type="dxa"/>
          </w:tcPr>
          <w:p w14:paraId="12DB2B7A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t values</w:t>
            </w:r>
          </w:p>
        </w:tc>
        <w:tc>
          <w:tcPr>
            <w:tcW w:w="987" w:type="dxa"/>
          </w:tcPr>
          <w:p w14:paraId="7D1FA67B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  <w:t>p values</w:t>
            </w:r>
          </w:p>
        </w:tc>
        <w:tc>
          <w:tcPr>
            <w:tcW w:w="1990" w:type="dxa"/>
            <w:vMerge/>
          </w:tcPr>
          <w:p w14:paraId="4242C19B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IN"/>
              </w:rPr>
            </w:pPr>
          </w:p>
        </w:tc>
      </w:tr>
      <w:tr w:rsidR="001447A1" w14:paraId="00AB3186" w14:textId="77777777" w:rsidTr="00D828C6">
        <w:tc>
          <w:tcPr>
            <w:tcW w:w="1580" w:type="dxa"/>
          </w:tcPr>
          <w:p w14:paraId="216540F6" w14:textId="77777777" w:rsidR="001447A1" w:rsidRPr="00495066" w:rsidRDefault="001447A1" w:rsidP="00D828C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Tilt angle (fixed and free conditions)</w:t>
            </w:r>
          </w:p>
          <w:p w14:paraId="4479D497" w14:textId="77777777" w:rsidR="001447A1" w:rsidRPr="00495066" w:rsidRDefault="001447A1" w:rsidP="00D828C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308" w:type="dxa"/>
          </w:tcPr>
          <w:p w14:paraId="10DD79AD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d= 0.1402</w:t>
            </w:r>
          </w:p>
        </w:tc>
        <w:tc>
          <w:tcPr>
            <w:tcW w:w="830" w:type="dxa"/>
          </w:tcPr>
          <w:p w14:paraId="1B91AD01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1.31</w:t>
            </w:r>
          </w:p>
        </w:tc>
        <w:tc>
          <w:tcPr>
            <w:tcW w:w="813" w:type="dxa"/>
          </w:tcPr>
          <w:p w14:paraId="3EA6B9F5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1.31</w:t>
            </w:r>
          </w:p>
        </w:tc>
        <w:tc>
          <w:tcPr>
            <w:tcW w:w="879" w:type="dxa"/>
          </w:tcPr>
          <w:p w14:paraId="1D38C77E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gramStart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t(</w:t>
            </w:r>
            <w:proofErr w:type="gramEnd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28) = 0.395 </w:t>
            </w:r>
          </w:p>
        </w:tc>
        <w:tc>
          <w:tcPr>
            <w:tcW w:w="783" w:type="dxa"/>
          </w:tcPr>
          <w:p w14:paraId="2649FE4C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p = 0.696</w:t>
            </w:r>
          </w:p>
        </w:tc>
        <w:tc>
          <w:tcPr>
            <w:tcW w:w="1037" w:type="dxa"/>
          </w:tcPr>
          <w:p w14:paraId="7FAD750F" w14:textId="77777777" w:rsidR="001447A1" w:rsidRDefault="001447A1" w:rsidP="00D828C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gramStart"/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t(</w:t>
            </w:r>
            <w:proofErr w:type="gramEnd"/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28)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 = </w:t>
            </w:r>
          </w:p>
          <w:p w14:paraId="3C70BD48" w14:textId="77777777" w:rsidR="001447A1" w:rsidRPr="00495066" w:rsidRDefault="001447A1" w:rsidP="00D828C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3.192</w:t>
            </w:r>
          </w:p>
        </w:tc>
        <w:tc>
          <w:tcPr>
            <w:tcW w:w="987" w:type="dxa"/>
          </w:tcPr>
          <w:p w14:paraId="4C1A3E4F" w14:textId="77777777" w:rsidR="001447A1" w:rsidRPr="00180B0D" w:rsidRDefault="001447A1" w:rsidP="00D828C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p = 0.00174</w:t>
            </w:r>
          </w:p>
        </w:tc>
        <w:tc>
          <w:tcPr>
            <w:tcW w:w="1990" w:type="dxa"/>
          </w:tcPr>
          <w:p w14:paraId="25D53DA9" w14:textId="77777777" w:rsidR="001447A1" w:rsidRDefault="001447A1" w:rsidP="00D828C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</w:t>
            </w:r>
          </w:p>
        </w:tc>
      </w:tr>
      <w:tr w:rsidR="00A15CE3" w14:paraId="19B99A1C" w14:textId="77777777" w:rsidTr="00D828C6">
        <w:tc>
          <w:tcPr>
            <w:tcW w:w="1580" w:type="dxa"/>
          </w:tcPr>
          <w:p w14:paraId="06AACED8" w14:textId="77777777" w:rsidR="00A15CE3" w:rsidRPr="00495066" w:rsidRDefault="00A15CE3" w:rsidP="00A15CE3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Safety Margin of index (fixed and free conditions)</w:t>
            </w:r>
          </w:p>
          <w:p w14:paraId="4B02DF8F" w14:textId="77777777" w:rsidR="00A15CE3" w:rsidRPr="00495066" w:rsidRDefault="00A15CE3" w:rsidP="00A15CE3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308" w:type="dxa"/>
          </w:tcPr>
          <w:p w14:paraId="484752E1" w14:textId="61CDE9BE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d= 0.3703</w:t>
            </w:r>
          </w:p>
        </w:tc>
        <w:tc>
          <w:tcPr>
            <w:tcW w:w="830" w:type="dxa"/>
          </w:tcPr>
          <w:p w14:paraId="73436B16" w14:textId="338CFD7C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1.31</w:t>
            </w:r>
          </w:p>
        </w:tc>
        <w:tc>
          <w:tcPr>
            <w:tcW w:w="813" w:type="dxa"/>
          </w:tcPr>
          <w:p w14:paraId="7C7013AA" w14:textId="42E54142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1.31</w:t>
            </w:r>
          </w:p>
        </w:tc>
        <w:tc>
          <w:tcPr>
            <w:tcW w:w="879" w:type="dxa"/>
          </w:tcPr>
          <w:p w14:paraId="72AF5784" w14:textId="70055831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gramStart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t(</w:t>
            </w:r>
            <w:proofErr w:type="gramEnd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28) = -1.031 </w:t>
            </w:r>
          </w:p>
        </w:tc>
        <w:tc>
          <w:tcPr>
            <w:tcW w:w="783" w:type="dxa"/>
          </w:tcPr>
          <w:p w14:paraId="4BBD5F69" w14:textId="18153A20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p = 0.311</w:t>
            </w:r>
          </w:p>
        </w:tc>
        <w:tc>
          <w:tcPr>
            <w:tcW w:w="1037" w:type="dxa"/>
          </w:tcPr>
          <w:p w14:paraId="3B020DBF" w14:textId="0163ADE1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gramStart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t(</w:t>
            </w:r>
            <w:proofErr w:type="gramEnd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28) = 2.557 </w:t>
            </w:r>
          </w:p>
        </w:tc>
        <w:tc>
          <w:tcPr>
            <w:tcW w:w="987" w:type="dxa"/>
          </w:tcPr>
          <w:p w14:paraId="58D6209E" w14:textId="68123274" w:rsidR="00A15CE3" w:rsidRPr="00180B0D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p = 0.00814</w:t>
            </w:r>
          </w:p>
        </w:tc>
        <w:tc>
          <w:tcPr>
            <w:tcW w:w="1990" w:type="dxa"/>
          </w:tcPr>
          <w:p w14:paraId="29AE2B23" w14:textId="1D26824E" w:rsidR="00A15CE3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</w:t>
            </w:r>
          </w:p>
        </w:tc>
      </w:tr>
      <w:tr w:rsidR="00A15CE3" w14:paraId="00D3E53C" w14:textId="77777777" w:rsidTr="00D828C6">
        <w:tc>
          <w:tcPr>
            <w:tcW w:w="1580" w:type="dxa"/>
          </w:tcPr>
          <w:p w14:paraId="6961BA6F" w14:textId="77777777" w:rsidR="00A15CE3" w:rsidRPr="00495066" w:rsidRDefault="00A15CE3" w:rsidP="00A15CE3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Safety Margin of Middle (fixed and free conditions)</w:t>
            </w:r>
          </w:p>
          <w:p w14:paraId="1402F257" w14:textId="77777777" w:rsidR="00A15CE3" w:rsidRPr="00495066" w:rsidRDefault="00A15CE3" w:rsidP="00A15CE3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308" w:type="dxa"/>
          </w:tcPr>
          <w:p w14:paraId="5017A1B0" w14:textId="653A14D4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d= 0.6408</w:t>
            </w:r>
          </w:p>
        </w:tc>
        <w:tc>
          <w:tcPr>
            <w:tcW w:w="830" w:type="dxa"/>
          </w:tcPr>
          <w:p w14:paraId="35A2B9FB" w14:textId="003E076D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1.31</w:t>
            </w:r>
          </w:p>
        </w:tc>
        <w:tc>
          <w:tcPr>
            <w:tcW w:w="813" w:type="dxa"/>
          </w:tcPr>
          <w:p w14:paraId="3EC5A475" w14:textId="66AF7E1E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1.31</w:t>
            </w:r>
          </w:p>
        </w:tc>
        <w:tc>
          <w:tcPr>
            <w:tcW w:w="879" w:type="dxa"/>
          </w:tcPr>
          <w:p w14:paraId="3F42E0EA" w14:textId="75863477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gramStart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t(</w:t>
            </w:r>
            <w:proofErr w:type="gramEnd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28) = -1.796 </w:t>
            </w:r>
          </w:p>
        </w:tc>
        <w:tc>
          <w:tcPr>
            <w:tcW w:w="783" w:type="dxa"/>
          </w:tcPr>
          <w:p w14:paraId="03BB44A2" w14:textId="3897B337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p = 0.0833</w:t>
            </w:r>
          </w:p>
        </w:tc>
        <w:tc>
          <w:tcPr>
            <w:tcW w:w="1037" w:type="dxa"/>
          </w:tcPr>
          <w:p w14:paraId="4244A33D" w14:textId="2EC313BB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 </w:t>
            </w:r>
            <w:proofErr w:type="gramStart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t(</w:t>
            </w:r>
            <w:proofErr w:type="gramEnd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28) = 1.792 </w:t>
            </w:r>
          </w:p>
        </w:tc>
        <w:tc>
          <w:tcPr>
            <w:tcW w:w="987" w:type="dxa"/>
          </w:tcPr>
          <w:p w14:paraId="5E373154" w14:textId="0CD8C31B" w:rsidR="00A15CE3" w:rsidRPr="00180B0D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p = 0.042</w:t>
            </w:r>
          </w:p>
        </w:tc>
        <w:tc>
          <w:tcPr>
            <w:tcW w:w="1990" w:type="dxa"/>
          </w:tcPr>
          <w:p w14:paraId="066C3903" w14:textId="72C191F0" w:rsidR="00A15CE3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</w:t>
            </w:r>
          </w:p>
        </w:tc>
      </w:tr>
      <w:tr w:rsidR="00A15CE3" w14:paraId="6C4273B5" w14:textId="77777777" w:rsidTr="00D828C6">
        <w:tc>
          <w:tcPr>
            <w:tcW w:w="1580" w:type="dxa"/>
          </w:tcPr>
          <w:p w14:paraId="070887B2" w14:textId="77777777" w:rsidR="00A15CE3" w:rsidRPr="00495066" w:rsidRDefault="00A15CE3" w:rsidP="00A15CE3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Safety Margin of little (fixed and free conditions)</w:t>
            </w:r>
          </w:p>
          <w:p w14:paraId="1CF05A9F" w14:textId="77777777" w:rsidR="00A15CE3" w:rsidRPr="00495066" w:rsidRDefault="00A15CE3" w:rsidP="00A15CE3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308" w:type="dxa"/>
          </w:tcPr>
          <w:p w14:paraId="4BD1430D" w14:textId="6D4A7388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d= 0.2095</w:t>
            </w:r>
          </w:p>
        </w:tc>
        <w:tc>
          <w:tcPr>
            <w:tcW w:w="830" w:type="dxa"/>
          </w:tcPr>
          <w:p w14:paraId="360639E4" w14:textId="5C3F0744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1.31</w:t>
            </w:r>
          </w:p>
        </w:tc>
        <w:tc>
          <w:tcPr>
            <w:tcW w:w="813" w:type="dxa"/>
          </w:tcPr>
          <w:p w14:paraId="27E7B672" w14:textId="7906940A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1.31</w:t>
            </w:r>
          </w:p>
        </w:tc>
        <w:tc>
          <w:tcPr>
            <w:tcW w:w="879" w:type="dxa"/>
          </w:tcPr>
          <w:p w14:paraId="7F4F0C5A" w14:textId="0C6A49C2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gramStart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t(</w:t>
            </w:r>
            <w:proofErr w:type="gramEnd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28) = 0.582 </w:t>
            </w:r>
          </w:p>
        </w:tc>
        <w:tc>
          <w:tcPr>
            <w:tcW w:w="783" w:type="dxa"/>
          </w:tcPr>
          <w:p w14:paraId="1699C9D7" w14:textId="649C5058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p = 0.565</w:t>
            </w:r>
          </w:p>
        </w:tc>
        <w:tc>
          <w:tcPr>
            <w:tcW w:w="1037" w:type="dxa"/>
          </w:tcPr>
          <w:p w14:paraId="24E0FB5F" w14:textId="5BC33B00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gramStart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t(</w:t>
            </w:r>
            <w:proofErr w:type="gramEnd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28) =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</w:t>
            </w:r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3.005 </w:t>
            </w:r>
          </w:p>
        </w:tc>
        <w:tc>
          <w:tcPr>
            <w:tcW w:w="987" w:type="dxa"/>
          </w:tcPr>
          <w:p w14:paraId="6618432D" w14:textId="6BBB5294" w:rsidR="00A15CE3" w:rsidRPr="00180B0D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p = 0.00277</w:t>
            </w:r>
          </w:p>
        </w:tc>
        <w:tc>
          <w:tcPr>
            <w:tcW w:w="1990" w:type="dxa"/>
          </w:tcPr>
          <w:p w14:paraId="4BD6031E" w14:textId="0C5BE0F8" w:rsidR="00A15CE3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</w:t>
            </w:r>
          </w:p>
        </w:tc>
      </w:tr>
      <w:tr w:rsidR="00A15CE3" w14:paraId="7ADDDD95" w14:textId="77777777" w:rsidTr="00D828C6">
        <w:tc>
          <w:tcPr>
            <w:tcW w:w="1580" w:type="dxa"/>
          </w:tcPr>
          <w:p w14:paraId="1E261130" w14:textId="77777777" w:rsidR="00A15CE3" w:rsidRPr="00495066" w:rsidRDefault="00A15CE3" w:rsidP="00A15CE3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R and L Normal force (free condition)</w:t>
            </w:r>
          </w:p>
          <w:p w14:paraId="23D85B3B" w14:textId="77777777" w:rsidR="00A15CE3" w:rsidRPr="00495066" w:rsidRDefault="00A15CE3" w:rsidP="00A15CE3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308" w:type="dxa"/>
          </w:tcPr>
          <w:p w14:paraId="3E309FFB" w14:textId="356E17C2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spellStart"/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dz</w:t>
            </w:r>
            <w:proofErr w:type="spellEnd"/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=0.1407</w:t>
            </w:r>
          </w:p>
        </w:tc>
        <w:tc>
          <w:tcPr>
            <w:tcW w:w="830" w:type="dxa"/>
          </w:tcPr>
          <w:p w14:paraId="6A7626D7" w14:textId="5B924597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93</w:t>
            </w:r>
          </w:p>
        </w:tc>
        <w:tc>
          <w:tcPr>
            <w:tcW w:w="813" w:type="dxa"/>
          </w:tcPr>
          <w:p w14:paraId="51BCEAF5" w14:textId="1584A313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93</w:t>
            </w:r>
          </w:p>
        </w:tc>
        <w:tc>
          <w:tcPr>
            <w:tcW w:w="879" w:type="dxa"/>
          </w:tcPr>
          <w:p w14:paraId="578EA593" w14:textId="1C70D4FD" w:rsidR="00A15CE3" w:rsidRPr="00180B0D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gramStart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t(</w:t>
            </w:r>
            <w:proofErr w:type="gramEnd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14) = -0.543 </w:t>
            </w:r>
          </w:p>
        </w:tc>
        <w:tc>
          <w:tcPr>
            <w:tcW w:w="783" w:type="dxa"/>
          </w:tcPr>
          <w:p w14:paraId="1672D9D0" w14:textId="2FA7B385" w:rsidR="00A15CE3" w:rsidRPr="00180B0D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p = 0.596</w:t>
            </w:r>
          </w:p>
        </w:tc>
        <w:tc>
          <w:tcPr>
            <w:tcW w:w="1037" w:type="dxa"/>
          </w:tcPr>
          <w:p w14:paraId="4F1AB922" w14:textId="4F9EC557" w:rsidR="00A15CE3" w:rsidRPr="00180B0D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gramStart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t(</w:t>
            </w:r>
            <w:proofErr w:type="gramEnd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14) = 3.059 </w:t>
            </w:r>
          </w:p>
        </w:tc>
        <w:tc>
          <w:tcPr>
            <w:tcW w:w="987" w:type="dxa"/>
          </w:tcPr>
          <w:p w14:paraId="4F3D2C83" w14:textId="19057426" w:rsidR="00A15CE3" w:rsidRPr="00180B0D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p = 0.00425</w:t>
            </w:r>
          </w:p>
        </w:tc>
        <w:tc>
          <w:tcPr>
            <w:tcW w:w="1990" w:type="dxa"/>
          </w:tcPr>
          <w:p w14:paraId="78E16B4A" w14:textId="01458B9B" w:rsidR="00A15CE3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</w:t>
            </w:r>
          </w:p>
        </w:tc>
      </w:tr>
      <w:tr w:rsidR="00A15CE3" w14:paraId="3017254B" w14:textId="77777777" w:rsidTr="00D828C6">
        <w:tc>
          <w:tcPr>
            <w:tcW w:w="1580" w:type="dxa"/>
          </w:tcPr>
          <w:p w14:paraId="64097CD1" w14:textId="77777777" w:rsidR="00A15CE3" w:rsidRPr="00495066" w:rsidRDefault="00A15CE3" w:rsidP="00A15CE3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% of Normal force shared by R and L (free condition)</w:t>
            </w:r>
          </w:p>
          <w:p w14:paraId="5266A0DA" w14:textId="77777777" w:rsidR="00A15CE3" w:rsidRPr="00495066" w:rsidRDefault="00A15CE3" w:rsidP="00A15CE3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308" w:type="dxa"/>
          </w:tcPr>
          <w:p w14:paraId="4635ABA1" w14:textId="5B065104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spellStart"/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dz</w:t>
            </w:r>
            <w:proofErr w:type="spellEnd"/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=0.1690</w:t>
            </w:r>
          </w:p>
        </w:tc>
        <w:tc>
          <w:tcPr>
            <w:tcW w:w="830" w:type="dxa"/>
          </w:tcPr>
          <w:p w14:paraId="14061090" w14:textId="1C5EEBC2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-0.93</w:t>
            </w:r>
          </w:p>
        </w:tc>
        <w:tc>
          <w:tcPr>
            <w:tcW w:w="813" w:type="dxa"/>
          </w:tcPr>
          <w:p w14:paraId="47B62C52" w14:textId="00873B23" w:rsidR="00A15CE3" w:rsidRPr="00495066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495066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0.93</w:t>
            </w:r>
          </w:p>
        </w:tc>
        <w:tc>
          <w:tcPr>
            <w:tcW w:w="879" w:type="dxa"/>
          </w:tcPr>
          <w:p w14:paraId="32CF0E9F" w14:textId="5EF45008" w:rsidR="00A15CE3" w:rsidRPr="00180B0D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gramStart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t(</w:t>
            </w:r>
            <w:proofErr w:type="gramEnd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14) = -0.655 </w:t>
            </w:r>
          </w:p>
        </w:tc>
        <w:tc>
          <w:tcPr>
            <w:tcW w:w="783" w:type="dxa"/>
          </w:tcPr>
          <w:p w14:paraId="4C70B284" w14:textId="5DAF2417" w:rsidR="00A15CE3" w:rsidRPr="00180B0D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p = 0.523</w:t>
            </w:r>
          </w:p>
        </w:tc>
        <w:tc>
          <w:tcPr>
            <w:tcW w:w="1037" w:type="dxa"/>
          </w:tcPr>
          <w:p w14:paraId="1A7D5A1B" w14:textId="23085BDA" w:rsidR="00A15CE3" w:rsidRPr="00180B0D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gramStart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t(</w:t>
            </w:r>
            <w:proofErr w:type="gramEnd"/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 xml:space="preserve">14) = 2.947 </w:t>
            </w:r>
          </w:p>
        </w:tc>
        <w:tc>
          <w:tcPr>
            <w:tcW w:w="987" w:type="dxa"/>
          </w:tcPr>
          <w:p w14:paraId="55F683B7" w14:textId="12B87757" w:rsidR="00A15CE3" w:rsidRPr="00180B0D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180B0D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p = 0.0053</w:t>
            </w:r>
          </w:p>
        </w:tc>
        <w:tc>
          <w:tcPr>
            <w:tcW w:w="1990" w:type="dxa"/>
          </w:tcPr>
          <w:p w14:paraId="6D27EF60" w14:textId="49C70079" w:rsidR="00A15CE3" w:rsidRDefault="00A15CE3" w:rsidP="00A15CE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s</w:t>
            </w:r>
          </w:p>
        </w:tc>
      </w:tr>
    </w:tbl>
    <w:p w14:paraId="79F83285" w14:textId="2E552EE6" w:rsidR="001447A1" w:rsidRPr="001447A1" w:rsidRDefault="001447A1" w:rsidP="00B3428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447A1">
        <w:rPr>
          <w:rFonts w:ascii="Times New Roman" w:hAnsi="Times New Roman" w:cs="Times New Roman"/>
          <w:b/>
          <w:bCs/>
        </w:rPr>
        <w:t xml:space="preserve"> </w:t>
      </w:r>
    </w:p>
    <w:p w14:paraId="43478D55" w14:textId="77777777" w:rsidR="00B34287" w:rsidRPr="001447A1" w:rsidRDefault="00B34287" w:rsidP="00B3428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B05DEEE" w14:textId="57B13E98" w:rsidR="00B34287" w:rsidRPr="00B2415E" w:rsidRDefault="00B2415E" w:rsidP="00B34287">
      <w:pPr>
        <w:rPr>
          <w:b/>
          <w:bCs/>
        </w:rPr>
      </w:pPr>
      <w:r w:rsidRPr="00B2415E">
        <w:rPr>
          <w:b/>
          <w:bCs/>
        </w:rPr>
        <w:t>REFERENCES</w:t>
      </w:r>
    </w:p>
    <w:p w14:paraId="31DD8A23" w14:textId="6F0B2816" w:rsidR="00A15E2F" w:rsidRPr="007B5F0E" w:rsidRDefault="00A15E2F" w:rsidP="00A15E2F">
      <w:pPr>
        <w:rPr>
          <w:rFonts w:ascii="Times New Roman" w:eastAsia="Times New Roman" w:hAnsi="Times New Roman" w:cs="Times New Roman"/>
        </w:rPr>
      </w:pPr>
      <w:r w:rsidRPr="00A15E2F">
        <w:rPr>
          <w:rFonts w:ascii="Times New Roman" w:eastAsia="Times New Roman" w:hAnsi="Times New Roman" w:cs="Times New Roman"/>
        </w:rPr>
        <w:t>Chow, S.-C., Wang, H., &amp; Shao, J. (2007). Sample Size Calculations in Clinical Research, Second Edition - CRC Press Book. Pg 28</w:t>
      </w:r>
    </w:p>
    <w:p w14:paraId="1B461D44" w14:textId="4D89EDE1" w:rsidR="00B34287" w:rsidRDefault="00B2415E" w:rsidP="00B34287"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akens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D. (2017). Equivalence tests: a practical primer for t tests, correlations, and meta-analyse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ocial psychological and personality science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8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4), 355-362.</w:t>
      </w:r>
    </w:p>
    <w:p w14:paraId="6BDD7425" w14:textId="77777777" w:rsidR="00B34287" w:rsidRDefault="00B34287" w:rsidP="00B34287"/>
    <w:bookmarkEnd w:id="17"/>
    <w:p w14:paraId="29BDA35B" w14:textId="77777777" w:rsidR="00B34287" w:rsidRDefault="00B34287" w:rsidP="00B34287"/>
    <w:p w14:paraId="4CCE06EC" w14:textId="77777777" w:rsidR="00B34287" w:rsidRPr="00961BDE" w:rsidRDefault="00B34287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sectPr w:rsidR="00B34287" w:rsidRPr="00961B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AdvP7B6C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P7B72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2585C"/>
    <w:multiLevelType w:val="hybridMultilevel"/>
    <w:tmpl w:val="B8E239B6"/>
    <w:lvl w:ilvl="0" w:tplc="4009000F">
      <w:start w:val="1"/>
      <w:numFmt w:val="decimal"/>
      <w:lvlText w:val="%1."/>
      <w:lvlJc w:val="left"/>
      <w:pPr>
        <w:ind w:left="643" w:hanging="360"/>
      </w:p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0DA36AFC"/>
    <w:multiLevelType w:val="hybridMultilevel"/>
    <w:tmpl w:val="C1B241F0"/>
    <w:lvl w:ilvl="0" w:tplc="E834D98E">
      <w:start w:val="1"/>
      <w:numFmt w:val="decimal"/>
      <w:lvlText w:val="%1)"/>
      <w:lvlJc w:val="left"/>
      <w:pPr>
        <w:ind w:left="720" w:hanging="360"/>
      </w:pPr>
      <w:rPr>
        <w:rFonts w:ascii="Courier New" w:eastAsiaTheme="minorHAnsi" w:hAnsi="Courier New" w:cs="Courier New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540197"/>
    <w:multiLevelType w:val="hybridMultilevel"/>
    <w:tmpl w:val="3F2E2A08"/>
    <w:lvl w:ilvl="0" w:tplc="7C0C62D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D052E6"/>
    <w:multiLevelType w:val="hybridMultilevel"/>
    <w:tmpl w:val="C1B241F0"/>
    <w:lvl w:ilvl="0" w:tplc="E834D98E">
      <w:start w:val="1"/>
      <w:numFmt w:val="decimal"/>
      <w:lvlText w:val="%1)"/>
      <w:lvlJc w:val="left"/>
      <w:pPr>
        <w:ind w:left="720" w:hanging="360"/>
      </w:pPr>
      <w:rPr>
        <w:rFonts w:ascii="Courier New" w:eastAsiaTheme="minorHAnsi" w:hAnsi="Courier New" w:cs="Courier New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E31ADB"/>
    <w:multiLevelType w:val="hybridMultilevel"/>
    <w:tmpl w:val="C1B241F0"/>
    <w:lvl w:ilvl="0" w:tplc="E834D98E">
      <w:start w:val="1"/>
      <w:numFmt w:val="decimal"/>
      <w:lvlText w:val="%1)"/>
      <w:lvlJc w:val="left"/>
      <w:pPr>
        <w:ind w:left="720" w:hanging="360"/>
      </w:pPr>
      <w:rPr>
        <w:rFonts w:ascii="Courier New" w:eastAsiaTheme="minorHAnsi" w:hAnsi="Courier New" w:cs="Courier New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3D7DA0"/>
    <w:multiLevelType w:val="hybridMultilevel"/>
    <w:tmpl w:val="C1B241F0"/>
    <w:lvl w:ilvl="0" w:tplc="E834D98E">
      <w:start w:val="1"/>
      <w:numFmt w:val="decimal"/>
      <w:lvlText w:val="%1)"/>
      <w:lvlJc w:val="left"/>
      <w:pPr>
        <w:ind w:left="720" w:hanging="360"/>
      </w:pPr>
      <w:rPr>
        <w:rFonts w:ascii="Courier New" w:eastAsiaTheme="minorHAnsi" w:hAnsi="Courier New" w:cs="Courier New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D92F75"/>
    <w:multiLevelType w:val="hybridMultilevel"/>
    <w:tmpl w:val="C7127A7A"/>
    <w:lvl w:ilvl="0" w:tplc="959C2E1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CA550E"/>
    <w:multiLevelType w:val="hybridMultilevel"/>
    <w:tmpl w:val="C1B241F0"/>
    <w:lvl w:ilvl="0" w:tplc="E834D98E">
      <w:start w:val="1"/>
      <w:numFmt w:val="decimal"/>
      <w:lvlText w:val="%1)"/>
      <w:lvlJc w:val="left"/>
      <w:pPr>
        <w:ind w:left="720" w:hanging="360"/>
      </w:pPr>
      <w:rPr>
        <w:rFonts w:ascii="Courier New" w:eastAsiaTheme="minorHAnsi" w:hAnsi="Courier New" w:cs="Courier New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941217">
    <w:abstractNumId w:val="0"/>
  </w:num>
  <w:num w:numId="2" w16cid:durableId="133521679">
    <w:abstractNumId w:val="2"/>
  </w:num>
  <w:num w:numId="3" w16cid:durableId="280383304">
    <w:abstractNumId w:val="6"/>
  </w:num>
  <w:num w:numId="4" w16cid:durableId="1824466121">
    <w:abstractNumId w:val="1"/>
  </w:num>
  <w:num w:numId="5" w16cid:durableId="1826891718">
    <w:abstractNumId w:val="7"/>
  </w:num>
  <w:num w:numId="6" w16cid:durableId="189228849">
    <w:abstractNumId w:val="5"/>
  </w:num>
  <w:num w:numId="7" w16cid:durableId="1586063432">
    <w:abstractNumId w:val="3"/>
  </w:num>
  <w:num w:numId="8" w16cid:durableId="13506450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3MDM1NTK2MDOysDBQ0lEKTi0uzszPAykwrgUAYG2uhywAAAA="/>
  </w:docVars>
  <w:rsids>
    <w:rsidRoot w:val="00961BDE"/>
    <w:rsid w:val="000963AA"/>
    <w:rsid w:val="0011658B"/>
    <w:rsid w:val="00136FFC"/>
    <w:rsid w:val="001447A1"/>
    <w:rsid w:val="00287C7A"/>
    <w:rsid w:val="002A3827"/>
    <w:rsid w:val="002A41EC"/>
    <w:rsid w:val="003D09DA"/>
    <w:rsid w:val="00487DAE"/>
    <w:rsid w:val="004A1F7C"/>
    <w:rsid w:val="00516546"/>
    <w:rsid w:val="006C6599"/>
    <w:rsid w:val="006D195C"/>
    <w:rsid w:val="00704486"/>
    <w:rsid w:val="00746A57"/>
    <w:rsid w:val="007A648D"/>
    <w:rsid w:val="0094769C"/>
    <w:rsid w:val="0095004C"/>
    <w:rsid w:val="00961BDE"/>
    <w:rsid w:val="0099791B"/>
    <w:rsid w:val="00A11BCB"/>
    <w:rsid w:val="00A15CE3"/>
    <w:rsid w:val="00A15E2F"/>
    <w:rsid w:val="00A31427"/>
    <w:rsid w:val="00B14EE0"/>
    <w:rsid w:val="00B2415E"/>
    <w:rsid w:val="00B31C77"/>
    <w:rsid w:val="00B34287"/>
    <w:rsid w:val="00B737A3"/>
    <w:rsid w:val="00B92FBF"/>
    <w:rsid w:val="00BD30BF"/>
    <w:rsid w:val="00C54594"/>
    <w:rsid w:val="00C55545"/>
    <w:rsid w:val="00D828C6"/>
    <w:rsid w:val="00DC1AD5"/>
    <w:rsid w:val="00DD311F"/>
    <w:rsid w:val="00E019C9"/>
    <w:rsid w:val="00E065CB"/>
    <w:rsid w:val="00EA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52385"/>
  <w15:chartTrackingRefBased/>
  <w15:docId w15:val="{3CFE3661-3566-41B3-96E9-4E4558F1E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1BD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1F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1F7C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ghfmyibcpb">
    <w:name w:val="gghfmyibcpb"/>
    <w:basedOn w:val="DefaultParagraphFont"/>
    <w:rsid w:val="004A1F7C"/>
  </w:style>
  <w:style w:type="character" w:customStyle="1" w:styleId="gghfmyibcob">
    <w:name w:val="gghfmyibcob"/>
    <w:basedOn w:val="DefaultParagraphFont"/>
    <w:rsid w:val="004A1F7C"/>
  </w:style>
  <w:style w:type="character" w:customStyle="1" w:styleId="gghfmyibgob">
    <w:name w:val="gghfmyibgob"/>
    <w:basedOn w:val="DefaultParagraphFont"/>
    <w:rsid w:val="004A1F7C"/>
  </w:style>
  <w:style w:type="table" w:styleId="TableGrid">
    <w:name w:val="Table Grid"/>
    <w:basedOn w:val="TableNormal"/>
    <w:uiPriority w:val="39"/>
    <w:rsid w:val="001447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516546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6D19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4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20</Pages>
  <Words>1819</Words>
  <Characters>1037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u</dc:creator>
  <cp:keywords/>
  <dc:description/>
  <cp:lastModifiedBy>Banuvathy</cp:lastModifiedBy>
  <cp:revision>4</cp:revision>
  <cp:lastPrinted>2020-06-16T17:53:00Z</cp:lastPrinted>
  <dcterms:created xsi:type="dcterms:W3CDTF">2020-08-26T06:34:00Z</dcterms:created>
  <dcterms:modified xsi:type="dcterms:W3CDTF">2023-05-05T10:20:00Z</dcterms:modified>
</cp:coreProperties>
</file>